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9A46C" w14:textId="1D6DD0EC" w:rsidR="004D7ADC" w:rsidRPr="00B3304D" w:rsidRDefault="004D7ADC" w:rsidP="004D7ADC">
      <w:pPr>
        <w:pStyle w:val="MDPI51figurecaption"/>
        <w:spacing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bookmarkStart w:id="0" w:name="_Hlk110285305"/>
      <w:r>
        <w:rPr>
          <w:rFonts w:ascii="Times New Roman" w:hAnsi="Times New Roman"/>
          <w:b/>
          <w:sz w:val="24"/>
          <w:szCs w:val="24"/>
        </w:rPr>
        <w:t>Supplementary F</w:t>
      </w:r>
      <w:r w:rsidRPr="00B3304D">
        <w:rPr>
          <w:rFonts w:ascii="Times New Roman" w:hAnsi="Times New Roman"/>
          <w:b/>
          <w:sz w:val="24"/>
          <w:szCs w:val="24"/>
        </w:rPr>
        <w:t xml:space="preserve">igure </w:t>
      </w:r>
      <w:r w:rsidR="004327DE">
        <w:rPr>
          <w:rFonts w:ascii="Times New Roman" w:hAnsi="Times New Roman"/>
          <w:b/>
          <w:sz w:val="24"/>
          <w:szCs w:val="24"/>
        </w:rPr>
        <w:t>S</w:t>
      </w:r>
      <w:r w:rsidRPr="00B3304D">
        <w:rPr>
          <w:rFonts w:ascii="Times New Roman" w:hAnsi="Times New Roman"/>
          <w:b/>
          <w:sz w:val="24"/>
          <w:szCs w:val="24"/>
        </w:rPr>
        <w:t xml:space="preserve">1. </w:t>
      </w:r>
      <w:r w:rsidRPr="00B3304D">
        <w:rPr>
          <w:rFonts w:ascii="Times New Roman" w:hAnsi="Times New Roman"/>
          <w:sz w:val="24"/>
          <w:szCs w:val="24"/>
        </w:rPr>
        <w:t>The sample from monochrome images and their corresponding co-occurrence matrices (used for further texture parameters evaluation</w:t>
      </w:r>
      <w:r>
        <w:rPr>
          <w:rFonts w:ascii="Times New Roman" w:hAnsi="Times New Roman"/>
          <w:sz w:val="24"/>
          <w:szCs w:val="24"/>
        </w:rPr>
        <w:t>; there are gray</w:t>
      </w:r>
      <w:r w:rsidRPr="00335073">
        <w:rPr>
          <w:rFonts w:ascii="Times New Roman" w:hAnsi="Times New Roman"/>
          <w:sz w:val="24"/>
          <w:szCs w:val="24"/>
        </w:rPr>
        <w:t xml:space="preserve"> levels </w:t>
      </w:r>
      <w:r>
        <w:rPr>
          <w:rFonts w:ascii="Times New Roman" w:hAnsi="Times New Roman"/>
          <w:sz w:val="24"/>
          <w:szCs w:val="24"/>
        </w:rPr>
        <w:t xml:space="preserve">on </w:t>
      </w:r>
      <w:r w:rsidRPr="00335073">
        <w:rPr>
          <w:rFonts w:ascii="Times New Roman" w:hAnsi="Times New Roman"/>
          <w:sz w:val="24"/>
          <w:szCs w:val="24"/>
        </w:rPr>
        <w:t>both axes, from the range 0-255</w:t>
      </w:r>
      <w:r w:rsidRPr="00B3304D">
        <w:rPr>
          <w:rFonts w:ascii="Times New Roman" w:hAnsi="Times New Roman"/>
          <w:sz w:val="24"/>
          <w:szCs w:val="24"/>
        </w:rPr>
        <w:t xml:space="preserve">) in the regard to the degree of necrosis: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B3304D">
        <w:rPr>
          <w:rFonts w:ascii="Times New Roman" w:hAnsi="Times New Roman"/>
          <w:sz w:val="24"/>
          <w:szCs w:val="24"/>
        </w:rPr>
        <w:t xml:space="preserve">- healthy, </w:t>
      </w:r>
      <w:r>
        <w:rPr>
          <w:rFonts w:ascii="Times New Roman" w:hAnsi="Times New Roman"/>
          <w:sz w:val="24"/>
          <w:szCs w:val="24"/>
        </w:rPr>
        <w:t>B</w:t>
      </w:r>
      <w:r w:rsidRPr="00B3304D">
        <w:rPr>
          <w:rFonts w:ascii="Times New Roman" w:hAnsi="Times New Roman"/>
          <w:sz w:val="24"/>
          <w:szCs w:val="24"/>
        </w:rPr>
        <w:t xml:space="preserve"> – necrosis 26-75% of the myocardial wall</w:t>
      </w:r>
      <w:r>
        <w:rPr>
          <w:rFonts w:ascii="Times New Roman" w:hAnsi="Times New Roman"/>
          <w:sz w:val="24"/>
          <w:szCs w:val="24"/>
        </w:rPr>
        <w:t>;</w:t>
      </w:r>
      <w:r w:rsidRPr="00B3304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C </w:t>
      </w:r>
      <w:r w:rsidRPr="00B3304D">
        <w:rPr>
          <w:rFonts w:ascii="Times New Roman" w:hAnsi="Times New Roman"/>
          <w:sz w:val="24"/>
          <w:szCs w:val="24"/>
        </w:rPr>
        <w:t>- necrosis 76-100% of the myocardial wall.</w:t>
      </w:r>
    </w:p>
    <w:p w14:paraId="0AB90F3A" w14:textId="77777777" w:rsidR="004D7ADC" w:rsidRDefault="004D7ADC" w:rsidP="004D7ADC">
      <w:pPr>
        <w:spacing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</w:p>
    <w:bookmarkEnd w:id="0"/>
    <w:sectPr w:rsidR="004D7ADC" w:rsidSect="005E1F64">
      <w:footerReference w:type="default" r:id="rId8"/>
      <w:endnotePr>
        <w:numFmt w:val="decimal"/>
      </w:endnotePr>
      <w:type w:val="continuous"/>
      <w:pgSz w:w="11906" w:h="16838"/>
      <w:pgMar w:top="1417" w:right="720" w:bottom="1077" w:left="720" w:header="1020" w:footer="340" w:gutter="0"/>
      <w:cols w:space="708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A4A81" w14:textId="77777777" w:rsidR="008E1C87" w:rsidRDefault="008E1C87" w:rsidP="00CD3D85">
      <w:pPr>
        <w:spacing w:after="0" w:line="240" w:lineRule="auto"/>
      </w:pPr>
      <w:r>
        <w:separator/>
      </w:r>
    </w:p>
  </w:endnote>
  <w:endnote w:type="continuationSeparator" w:id="0">
    <w:p w14:paraId="79DE96EC" w14:textId="77777777" w:rsidR="008E1C87" w:rsidRDefault="008E1C87" w:rsidP="00CD3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307B1" w14:textId="77777777" w:rsidR="001948B9" w:rsidRDefault="001948B9">
    <w:pPr>
      <w:pStyle w:val="Stopka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63FAFE05" w14:textId="77777777" w:rsidR="001948B9" w:rsidRDefault="001948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84506" w14:textId="77777777" w:rsidR="008E1C87" w:rsidRDefault="008E1C87" w:rsidP="00CD3D85">
      <w:pPr>
        <w:spacing w:after="0" w:line="240" w:lineRule="auto"/>
      </w:pPr>
      <w:r>
        <w:separator/>
      </w:r>
    </w:p>
  </w:footnote>
  <w:footnote w:type="continuationSeparator" w:id="0">
    <w:p w14:paraId="33A2478B" w14:textId="77777777" w:rsidR="008E1C87" w:rsidRDefault="008E1C87" w:rsidP="00CD3D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F6105"/>
    <w:multiLevelType w:val="hybridMultilevel"/>
    <w:tmpl w:val="7E201858"/>
    <w:lvl w:ilvl="0" w:tplc="7736F520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34997D4A"/>
    <w:multiLevelType w:val="multilevel"/>
    <w:tmpl w:val="B2A6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932B13"/>
    <w:multiLevelType w:val="hybridMultilevel"/>
    <w:tmpl w:val="7C54FE08"/>
    <w:lvl w:ilvl="0" w:tplc="30581C0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E20C4E">
      <w:start w:val="105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ACC40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081E7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EC2E8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825EE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18748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269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8BE8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6" w15:restartNumberingAfterBreak="0">
    <w:nsid w:val="5EE83318"/>
    <w:multiLevelType w:val="hybridMultilevel"/>
    <w:tmpl w:val="9F8AF48C"/>
    <w:lvl w:ilvl="0" w:tplc="421CA22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30171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9E30C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DE975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660A8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AA08F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3CBF7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2ABC7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98F3E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C121F"/>
    <w:multiLevelType w:val="hybridMultilevel"/>
    <w:tmpl w:val="A122FD6C"/>
    <w:lvl w:ilvl="0" w:tplc="A81CA9F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B8570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F025A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98127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B66E3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2EDFC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D41BD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058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9667C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0D72A6"/>
    <w:multiLevelType w:val="hybridMultilevel"/>
    <w:tmpl w:val="08C4C704"/>
    <w:lvl w:ilvl="0" w:tplc="1C3442FC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D0235"/>
    <w:multiLevelType w:val="hybridMultilevel"/>
    <w:tmpl w:val="A282E49A"/>
    <w:lvl w:ilvl="0" w:tplc="9BD4C10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9E38C0">
      <w:start w:val="1052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1AD40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B8A0F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8ECB1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F862D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BEE32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5CD9D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DCBDA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94670964">
    <w:abstractNumId w:val="4"/>
  </w:num>
  <w:num w:numId="2" w16cid:durableId="843742232">
    <w:abstractNumId w:val="8"/>
  </w:num>
  <w:num w:numId="3" w16cid:durableId="1417047503">
    <w:abstractNumId w:val="9"/>
  </w:num>
  <w:num w:numId="4" w16cid:durableId="2140298063">
    <w:abstractNumId w:val="6"/>
  </w:num>
  <w:num w:numId="5" w16cid:durableId="1281952820">
    <w:abstractNumId w:val="7"/>
  </w:num>
  <w:num w:numId="6" w16cid:durableId="1741098673">
    <w:abstractNumId w:val="3"/>
  </w:num>
  <w:num w:numId="7" w16cid:durableId="1658610736">
    <w:abstractNumId w:val="5"/>
  </w:num>
  <w:num w:numId="8" w16cid:durableId="1537542819">
    <w:abstractNumId w:val="2"/>
  </w:num>
  <w:num w:numId="9" w16cid:durableId="1369378423">
    <w:abstractNumId w:val="0"/>
  </w:num>
  <w:num w:numId="10" w16cid:durableId="302391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E1MzA1MjM3NDZX0lEKTi0uzszPAykwrAUAF9mLECwAAAA="/>
  </w:docVars>
  <w:rsids>
    <w:rsidRoot w:val="003120B5"/>
    <w:rsid w:val="000072E7"/>
    <w:rsid w:val="00007C0D"/>
    <w:rsid w:val="00011C08"/>
    <w:rsid w:val="000272D8"/>
    <w:rsid w:val="000304E9"/>
    <w:rsid w:val="0003324F"/>
    <w:rsid w:val="00033D86"/>
    <w:rsid w:val="0003521B"/>
    <w:rsid w:val="00035910"/>
    <w:rsid w:val="000427D0"/>
    <w:rsid w:val="00044F41"/>
    <w:rsid w:val="00046231"/>
    <w:rsid w:val="00057034"/>
    <w:rsid w:val="00060B61"/>
    <w:rsid w:val="000709D0"/>
    <w:rsid w:val="00073F68"/>
    <w:rsid w:val="000770B6"/>
    <w:rsid w:val="00077503"/>
    <w:rsid w:val="00084DE2"/>
    <w:rsid w:val="00086AF6"/>
    <w:rsid w:val="00086DED"/>
    <w:rsid w:val="00087479"/>
    <w:rsid w:val="00094021"/>
    <w:rsid w:val="00095097"/>
    <w:rsid w:val="000970FB"/>
    <w:rsid w:val="00097635"/>
    <w:rsid w:val="000A0A47"/>
    <w:rsid w:val="000A6198"/>
    <w:rsid w:val="000B02BB"/>
    <w:rsid w:val="000B2D92"/>
    <w:rsid w:val="000B6D20"/>
    <w:rsid w:val="000B7C9D"/>
    <w:rsid w:val="000C0345"/>
    <w:rsid w:val="000C27EF"/>
    <w:rsid w:val="000D1121"/>
    <w:rsid w:val="000D4D33"/>
    <w:rsid w:val="000E00F0"/>
    <w:rsid w:val="000E21FA"/>
    <w:rsid w:val="000E7B74"/>
    <w:rsid w:val="00102DAD"/>
    <w:rsid w:val="001031CE"/>
    <w:rsid w:val="001135E2"/>
    <w:rsid w:val="00115287"/>
    <w:rsid w:val="00117A06"/>
    <w:rsid w:val="00121856"/>
    <w:rsid w:val="00122A4E"/>
    <w:rsid w:val="00123A5A"/>
    <w:rsid w:val="00130C2A"/>
    <w:rsid w:val="001346B9"/>
    <w:rsid w:val="0014324A"/>
    <w:rsid w:val="001454B9"/>
    <w:rsid w:val="00151019"/>
    <w:rsid w:val="00155BA4"/>
    <w:rsid w:val="0016027C"/>
    <w:rsid w:val="00161D96"/>
    <w:rsid w:val="00162D83"/>
    <w:rsid w:val="001638C7"/>
    <w:rsid w:val="001674AA"/>
    <w:rsid w:val="0017115B"/>
    <w:rsid w:val="00173A79"/>
    <w:rsid w:val="00175709"/>
    <w:rsid w:val="00176DBE"/>
    <w:rsid w:val="0018076F"/>
    <w:rsid w:val="00183465"/>
    <w:rsid w:val="0019183E"/>
    <w:rsid w:val="00191D4D"/>
    <w:rsid w:val="001948B9"/>
    <w:rsid w:val="001953AD"/>
    <w:rsid w:val="00195B17"/>
    <w:rsid w:val="001A13BD"/>
    <w:rsid w:val="001A6201"/>
    <w:rsid w:val="001A776A"/>
    <w:rsid w:val="001A7FF9"/>
    <w:rsid w:val="001B3A77"/>
    <w:rsid w:val="001B3AE1"/>
    <w:rsid w:val="001B4313"/>
    <w:rsid w:val="001B4C5F"/>
    <w:rsid w:val="001C0DBF"/>
    <w:rsid w:val="001C5496"/>
    <w:rsid w:val="001C6EB7"/>
    <w:rsid w:val="001C7381"/>
    <w:rsid w:val="001C7F31"/>
    <w:rsid w:val="001D063B"/>
    <w:rsid w:val="001D5BAC"/>
    <w:rsid w:val="001E5C8A"/>
    <w:rsid w:val="001F226A"/>
    <w:rsid w:val="001F721A"/>
    <w:rsid w:val="001F7444"/>
    <w:rsid w:val="00204297"/>
    <w:rsid w:val="00207EE4"/>
    <w:rsid w:val="00211EE2"/>
    <w:rsid w:val="0021347B"/>
    <w:rsid w:val="002151A3"/>
    <w:rsid w:val="00223794"/>
    <w:rsid w:val="00230C4E"/>
    <w:rsid w:val="00231D59"/>
    <w:rsid w:val="00234EB9"/>
    <w:rsid w:val="00236626"/>
    <w:rsid w:val="0024203F"/>
    <w:rsid w:val="00244628"/>
    <w:rsid w:val="0024714B"/>
    <w:rsid w:val="00250BBC"/>
    <w:rsid w:val="002605E4"/>
    <w:rsid w:val="002607AF"/>
    <w:rsid w:val="002609A5"/>
    <w:rsid w:val="00276992"/>
    <w:rsid w:val="0027799A"/>
    <w:rsid w:val="002804CA"/>
    <w:rsid w:val="002818E2"/>
    <w:rsid w:val="002861F2"/>
    <w:rsid w:val="00291F28"/>
    <w:rsid w:val="002A04D2"/>
    <w:rsid w:val="002A21BD"/>
    <w:rsid w:val="002A3DBA"/>
    <w:rsid w:val="002B09CD"/>
    <w:rsid w:val="002B64FA"/>
    <w:rsid w:val="002C138C"/>
    <w:rsid w:val="002C633B"/>
    <w:rsid w:val="002D246A"/>
    <w:rsid w:val="002D4F96"/>
    <w:rsid w:val="002E1CD3"/>
    <w:rsid w:val="002E3507"/>
    <w:rsid w:val="002E6A4F"/>
    <w:rsid w:val="002F2076"/>
    <w:rsid w:val="002F2E04"/>
    <w:rsid w:val="002F489C"/>
    <w:rsid w:val="002F78E2"/>
    <w:rsid w:val="0030305F"/>
    <w:rsid w:val="00306380"/>
    <w:rsid w:val="00307251"/>
    <w:rsid w:val="003120B5"/>
    <w:rsid w:val="003149D5"/>
    <w:rsid w:val="003152EF"/>
    <w:rsid w:val="00316199"/>
    <w:rsid w:val="00323186"/>
    <w:rsid w:val="0033079D"/>
    <w:rsid w:val="00335073"/>
    <w:rsid w:val="00340A03"/>
    <w:rsid w:val="00351187"/>
    <w:rsid w:val="00364BF4"/>
    <w:rsid w:val="00367FAB"/>
    <w:rsid w:val="003768F7"/>
    <w:rsid w:val="00380CCC"/>
    <w:rsid w:val="00383191"/>
    <w:rsid w:val="00384054"/>
    <w:rsid w:val="0038732E"/>
    <w:rsid w:val="00390616"/>
    <w:rsid w:val="0039328A"/>
    <w:rsid w:val="00397C51"/>
    <w:rsid w:val="003A0104"/>
    <w:rsid w:val="003A39E4"/>
    <w:rsid w:val="003A431C"/>
    <w:rsid w:val="003C2DC1"/>
    <w:rsid w:val="003C33F8"/>
    <w:rsid w:val="003C6F0E"/>
    <w:rsid w:val="003D0273"/>
    <w:rsid w:val="003D358A"/>
    <w:rsid w:val="003D3E86"/>
    <w:rsid w:val="003E3C5E"/>
    <w:rsid w:val="003E4872"/>
    <w:rsid w:val="003E49E5"/>
    <w:rsid w:val="003E4D74"/>
    <w:rsid w:val="003F544B"/>
    <w:rsid w:val="003F5984"/>
    <w:rsid w:val="003F6254"/>
    <w:rsid w:val="003F6B55"/>
    <w:rsid w:val="004002BD"/>
    <w:rsid w:val="00401851"/>
    <w:rsid w:val="00406B5B"/>
    <w:rsid w:val="00406F03"/>
    <w:rsid w:val="0040717A"/>
    <w:rsid w:val="00412A61"/>
    <w:rsid w:val="0041426B"/>
    <w:rsid w:val="00420A34"/>
    <w:rsid w:val="00427984"/>
    <w:rsid w:val="0043153D"/>
    <w:rsid w:val="00431C35"/>
    <w:rsid w:val="004327DE"/>
    <w:rsid w:val="00432EC1"/>
    <w:rsid w:val="00436CF6"/>
    <w:rsid w:val="004441B5"/>
    <w:rsid w:val="0044503C"/>
    <w:rsid w:val="0045112D"/>
    <w:rsid w:val="00452ACF"/>
    <w:rsid w:val="00465737"/>
    <w:rsid w:val="004663BA"/>
    <w:rsid w:val="00466721"/>
    <w:rsid w:val="0046692D"/>
    <w:rsid w:val="00467BE8"/>
    <w:rsid w:val="00470E24"/>
    <w:rsid w:val="0047109F"/>
    <w:rsid w:val="00471672"/>
    <w:rsid w:val="004818FC"/>
    <w:rsid w:val="00482600"/>
    <w:rsid w:val="00493400"/>
    <w:rsid w:val="004A022C"/>
    <w:rsid w:val="004A36D1"/>
    <w:rsid w:val="004B14B0"/>
    <w:rsid w:val="004C1623"/>
    <w:rsid w:val="004C6C5B"/>
    <w:rsid w:val="004D1704"/>
    <w:rsid w:val="004D57AE"/>
    <w:rsid w:val="004D6CE7"/>
    <w:rsid w:val="004D7ADC"/>
    <w:rsid w:val="004E126E"/>
    <w:rsid w:val="004E19FA"/>
    <w:rsid w:val="004E2DF8"/>
    <w:rsid w:val="004E3D1E"/>
    <w:rsid w:val="004F1A24"/>
    <w:rsid w:val="004F2A0A"/>
    <w:rsid w:val="004F6D5F"/>
    <w:rsid w:val="00501E93"/>
    <w:rsid w:val="00501E95"/>
    <w:rsid w:val="0050284A"/>
    <w:rsid w:val="00514C44"/>
    <w:rsid w:val="00517C20"/>
    <w:rsid w:val="00520373"/>
    <w:rsid w:val="00523247"/>
    <w:rsid w:val="00523B45"/>
    <w:rsid w:val="00524F5B"/>
    <w:rsid w:val="005319B2"/>
    <w:rsid w:val="00531D83"/>
    <w:rsid w:val="0053354F"/>
    <w:rsid w:val="005346BE"/>
    <w:rsid w:val="0053761F"/>
    <w:rsid w:val="00537F2C"/>
    <w:rsid w:val="0055045C"/>
    <w:rsid w:val="00555D10"/>
    <w:rsid w:val="00561EF6"/>
    <w:rsid w:val="00565C0D"/>
    <w:rsid w:val="005726E3"/>
    <w:rsid w:val="00576DEC"/>
    <w:rsid w:val="00577208"/>
    <w:rsid w:val="00582878"/>
    <w:rsid w:val="005835EB"/>
    <w:rsid w:val="005874C2"/>
    <w:rsid w:val="00587A0B"/>
    <w:rsid w:val="005915CE"/>
    <w:rsid w:val="00591E2C"/>
    <w:rsid w:val="00593500"/>
    <w:rsid w:val="00594002"/>
    <w:rsid w:val="005A1B6F"/>
    <w:rsid w:val="005A3294"/>
    <w:rsid w:val="005B0E94"/>
    <w:rsid w:val="005B1CDE"/>
    <w:rsid w:val="005B2529"/>
    <w:rsid w:val="005B3609"/>
    <w:rsid w:val="005D77EF"/>
    <w:rsid w:val="005E1F64"/>
    <w:rsid w:val="005E3152"/>
    <w:rsid w:val="005E31A3"/>
    <w:rsid w:val="005E59A3"/>
    <w:rsid w:val="005E7BF9"/>
    <w:rsid w:val="005F008A"/>
    <w:rsid w:val="005F0287"/>
    <w:rsid w:val="005F1EB5"/>
    <w:rsid w:val="005F2E6C"/>
    <w:rsid w:val="005F4D58"/>
    <w:rsid w:val="005F582C"/>
    <w:rsid w:val="006052B5"/>
    <w:rsid w:val="00607D39"/>
    <w:rsid w:val="006330FC"/>
    <w:rsid w:val="00634FCD"/>
    <w:rsid w:val="00635930"/>
    <w:rsid w:val="00646C6C"/>
    <w:rsid w:val="00651A86"/>
    <w:rsid w:val="0065202C"/>
    <w:rsid w:val="006605F2"/>
    <w:rsid w:val="00660B24"/>
    <w:rsid w:val="0066348D"/>
    <w:rsid w:val="00663540"/>
    <w:rsid w:val="00671D17"/>
    <w:rsid w:val="0067306E"/>
    <w:rsid w:val="006745E2"/>
    <w:rsid w:val="00677914"/>
    <w:rsid w:val="00677DED"/>
    <w:rsid w:val="0068362F"/>
    <w:rsid w:val="00685446"/>
    <w:rsid w:val="0069006B"/>
    <w:rsid w:val="006A2889"/>
    <w:rsid w:val="006B0132"/>
    <w:rsid w:val="006B172F"/>
    <w:rsid w:val="006B1AD3"/>
    <w:rsid w:val="006B34DC"/>
    <w:rsid w:val="006B75F5"/>
    <w:rsid w:val="006C09B1"/>
    <w:rsid w:val="006D1507"/>
    <w:rsid w:val="006D6AC0"/>
    <w:rsid w:val="006D7484"/>
    <w:rsid w:val="006E1E9D"/>
    <w:rsid w:val="006E31BE"/>
    <w:rsid w:val="006E5E49"/>
    <w:rsid w:val="006E6455"/>
    <w:rsid w:val="006F587A"/>
    <w:rsid w:val="006F6DFA"/>
    <w:rsid w:val="0070401D"/>
    <w:rsid w:val="007103D3"/>
    <w:rsid w:val="00712CA8"/>
    <w:rsid w:val="00715E60"/>
    <w:rsid w:val="00724A51"/>
    <w:rsid w:val="00727F68"/>
    <w:rsid w:val="00727FBE"/>
    <w:rsid w:val="00730D77"/>
    <w:rsid w:val="007323B5"/>
    <w:rsid w:val="00734D4C"/>
    <w:rsid w:val="00735821"/>
    <w:rsid w:val="00735F52"/>
    <w:rsid w:val="00736563"/>
    <w:rsid w:val="00737B06"/>
    <w:rsid w:val="0074122D"/>
    <w:rsid w:val="00741993"/>
    <w:rsid w:val="00745D61"/>
    <w:rsid w:val="007510AF"/>
    <w:rsid w:val="00751680"/>
    <w:rsid w:val="0075407E"/>
    <w:rsid w:val="00755920"/>
    <w:rsid w:val="00762175"/>
    <w:rsid w:val="00762657"/>
    <w:rsid w:val="00762915"/>
    <w:rsid w:val="00763B7B"/>
    <w:rsid w:val="00764934"/>
    <w:rsid w:val="00765053"/>
    <w:rsid w:val="007651BD"/>
    <w:rsid w:val="00775EF6"/>
    <w:rsid w:val="00780122"/>
    <w:rsid w:val="00781371"/>
    <w:rsid w:val="0078171D"/>
    <w:rsid w:val="0078748E"/>
    <w:rsid w:val="007906E4"/>
    <w:rsid w:val="00791601"/>
    <w:rsid w:val="00795A8E"/>
    <w:rsid w:val="00796758"/>
    <w:rsid w:val="007A47C1"/>
    <w:rsid w:val="007A4915"/>
    <w:rsid w:val="007A5B58"/>
    <w:rsid w:val="007A5EB4"/>
    <w:rsid w:val="007A6001"/>
    <w:rsid w:val="007B3D98"/>
    <w:rsid w:val="007C3ED4"/>
    <w:rsid w:val="007C44DD"/>
    <w:rsid w:val="007C705A"/>
    <w:rsid w:val="007C7C27"/>
    <w:rsid w:val="007E0D20"/>
    <w:rsid w:val="007F012C"/>
    <w:rsid w:val="007F719D"/>
    <w:rsid w:val="00802603"/>
    <w:rsid w:val="00806867"/>
    <w:rsid w:val="00807C4C"/>
    <w:rsid w:val="008134CC"/>
    <w:rsid w:val="008214EE"/>
    <w:rsid w:val="00821F39"/>
    <w:rsid w:val="0082248A"/>
    <w:rsid w:val="008306BA"/>
    <w:rsid w:val="008360E9"/>
    <w:rsid w:val="00840649"/>
    <w:rsid w:val="00841299"/>
    <w:rsid w:val="00843418"/>
    <w:rsid w:val="00853071"/>
    <w:rsid w:val="00855274"/>
    <w:rsid w:val="00856248"/>
    <w:rsid w:val="0085768A"/>
    <w:rsid w:val="00865973"/>
    <w:rsid w:val="0086703D"/>
    <w:rsid w:val="008727D1"/>
    <w:rsid w:val="00872FF5"/>
    <w:rsid w:val="008771F1"/>
    <w:rsid w:val="008774B7"/>
    <w:rsid w:val="008801B3"/>
    <w:rsid w:val="008A4781"/>
    <w:rsid w:val="008A543F"/>
    <w:rsid w:val="008A63B5"/>
    <w:rsid w:val="008B6E97"/>
    <w:rsid w:val="008C25D5"/>
    <w:rsid w:val="008C3856"/>
    <w:rsid w:val="008C6D90"/>
    <w:rsid w:val="008D014A"/>
    <w:rsid w:val="008D3B97"/>
    <w:rsid w:val="008D3C41"/>
    <w:rsid w:val="008D3E4B"/>
    <w:rsid w:val="008D3ED5"/>
    <w:rsid w:val="008D58E4"/>
    <w:rsid w:val="008D697F"/>
    <w:rsid w:val="008D7335"/>
    <w:rsid w:val="008E0467"/>
    <w:rsid w:val="008E1C87"/>
    <w:rsid w:val="008E621D"/>
    <w:rsid w:val="008F14C9"/>
    <w:rsid w:val="008F230E"/>
    <w:rsid w:val="008F6D1A"/>
    <w:rsid w:val="008F7684"/>
    <w:rsid w:val="00900D44"/>
    <w:rsid w:val="00901B33"/>
    <w:rsid w:val="00904168"/>
    <w:rsid w:val="00904A73"/>
    <w:rsid w:val="009225E3"/>
    <w:rsid w:val="009304FF"/>
    <w:rsid w:val="00932AF8"/>
    <w:rsid w:val="009351DA"/>
    <w:rsid w:val="0093551E"/>
    <w:rsid w:val="00936AD7"/>
    <w:rsid w:val="00943AFB"/>
    <w:rsid w:val="00944D38"/>
    <w:rsid w:val="009454A8"/>
    <w:rsid w:val="00950469"/>
    <w:rsid w:val="00953693"/>
    <w:rsid w:val="009542DF"/>
    <w:rsid w:val="00957DD9"/>
    <w:rsid w:val="00957E56"/>
    <w:rsid w:val="0096023A"/>
    <w:rsid w:val="00960DF8"/>
    <w:rsid w:val="009614DF"/>
    <w:rsid w:val="00971D14"/>
    <w:rsid w:val="00972284"/>
    <w:rsid w:val="0097552E"/>
    <w:rsid w:val="00975F6C"/>
    <w:rsid w:val="00977BD0"/>
    <w:rsid w:val="00980713"/>
    <w:rsid w:val="009809CE"/>
    <w:rsid w:val="0098407B"/>
    <w:rsid w:val="00987525"/>
    <w:rsid w:val="00990CCA"/>
    <w:rsid w:val="00992932"/>
    <w:rsid w:val="009A19F9"/>
    <w:rsid w:val="009A7164"/>
    <w:rsid w:val="009B1752"/>
    <w:rsid w:val="009B25FE"/>
    <w:rsid w:val="009C2BF5"/>
    <w:rsid w:val="009C33C6"/>
    <w:rsid w:val="009C3F4F"/>
    <w:rsid w:val="009C5D0B"/>
    <w:rsid w:val="009D18F4"/>
    <w:rsid w:val="009D2AB1"/>
    <w:rsid w:val="009D38F5"/>
    <w:rsid w:val="009D43DD"/>
    <w:rsid w:val="009D6B0A"/>
    <w:rsid w:val="009D7A16"/>
    <w:rsid w:val="009E00C2"/>
    <w:rsid w:val="009E48B8"/>
    <w:rsid w:val="009E584A"/>
    <w:rsid w:val="009E7009"/>
    <w:rsid w:val="009F017B"/>
    <w:rsid w:val="009F172C"/>
    <w:rsid w:val="009F4DA2"/>
    <w:rsid w:val="00A02876"/>
    <w:rsid w:val="00A113D4"/>
    <w:rsid w:val="00A2617D"/>
    <w:rsid w:val="00A3008F"/>
    <w:rsid w:val="00A309DE"/>
    <w:rsid w:val="00A32070"/>
    <w:rsid w:val="00A32077"/>
    <w:rsid w:val="00A32686"/>
    <w:rsid w:val="00A41DB3"/>
    <w:rsid w:val="00A47753"/>
    <w:rsid w:val="00A5047F"/>
    <w:rsid w:val="00A61B26"/>
    <w:rsid w:val="00A61DD6"/>
    <w:rsid w:val="00A64668"/>
    <w:rsid w:val="00A65E58"/>
    <w:rsid w:val="00A671CA"/>
    <w:rsid w:val="00A72A3A"/>
    <w:rsid w:val="00A807C7"/>
    <w:rsid w:val="00A84E57"/>
    <w:rsid w:val="00A87342"/>
    <w:rsid w:val="00A9501E"/>
    <w:rsid w:val="00A95634"/>
    <w:rsid w:val="00AA4647"/>
    <w:rsid w:val="00AA68BC"/>
    <w:rsid w:val="00AA7E92"/>
    <w:rsid w:val="00AB18AA"/>
    <w:rsid w:val="00AB19E2"/>
    <w:rsid w:val="00AB290E"/>
    <w:rsid w:val="00AB2E81"/>
    <w:rsid w:val="00AB59E4"/>
    <w:rsid w:val="00AC6CFD"/>
    <w:rsid w:val="00AC7DFF"/>
    <w:rsid w:val="00AD04EB"/>
    <w:rsid w:val="00AD2E9F"/>
    <w:rsid w:val="00AD3193"/>
    <w:rsid w:val="00AD6AEC"/>
    <w:rsid w:val="00AE0C58"/>
    <w:rsid w:val="00AE26B2"/>
    <w:rsid w:val="00AE61F9"/>
    <w:rsid w:val="00AF1E9D"/>
    <w:rsid w:val="00AF3328"/>
    <w:rsid w:val="00AF7642"/>
    <w:rsid w:val="00B01486"/>
    <w:rsid w:val="00B04707"/>
    <w:rsid w:val="00B117F8"/>
    <w:rsid w:val="00B117FA"/>
    <w:rsid w:val="00B173EB"/>
    <w:rsid w:val="00B17F7C"/>
    <w:rsid w:val="00B2037A"/>
    <w:rsid w:val="00B22FAF"/>
    <w:rsid w:val="00B25804"/>
    <w:rsid w:val="00B263AE"/>
    <w:rsid w:val="00B303D8"/>
    <w:rsid w:val="00B31CAA"/>
    <w:rsid w:val="00B3304D"/>
    <w:rsid w:val="00B33E63"/>
    <w:rsid w:val="00B34523"/>
    <w:rsid w:val="00B3622C"/>
    <w:rsid w:val="00B4261B"/>
    <w:rsid w:val="00B430B3"/>
    <w:rsid w:val="00B444D2"/>
    <w:rsid w:val="00B47B15"/>
    <w:rsid w:val="00B54B75"/>
    <w:rsid w:val="00B610A7"/>
    <w:rsid w:val="00B64F70"/>
    <w:rsid w:val="00B67E5A"/>
    <w:rsid w:val="00B67EE8"/>
    <w:rsid w:val="00B71975"/>
    <w:rsid w:val="00B82078"/>
    <w:rsid w:val="00B8464A"/>
    <w:rsid w:val="00B9240F"/>
    <w:rsid w:val="00BA4EC2"/>
    <w:rsid w:val="00BA5874"/>
    <w:rsid w:val="00BB07AA"/>
    <w:rsid w:val="00BB3BB6"/>
    <w:rsid w:val="00BB5D1C"/>
    <w:rsid w:val="00BC286D"/>
    <w:rsid w:val="00BC6272"/>
    <w:rsid w:val="00BE76C2"/>
    <w:rsid w:val="00BF24A7"/>
    <w:rsid w:val="00C01430"/>
    <w:rsid w:val="00C01537"/>
    <w:rsid w:val="00C24762"/>
    <w:rsid w:val="00C27FE4"/>
    <w:rsid w:val="00C30D7E"/>
    <w:rsid w:val="00C413E2"/>
    <w:rsid w:val="00C501C0"/>
    <w:rsid w:val="00C5051A"/>
    <w:rsid w:val="00C51F02"/>
    <w:rsid w:val="00C51FFA"/>
    <w:rsid w:val="00C5458F"/>
    <w:rsid w:val="00C5512E"/>
    <w:rsid w:val="00C56228"/>
    <w:rsid w:val="00C569BA"/>
    <w:rsid w:val="00C6347D"/>
    <w:rsid w:val="00C67C72"/>
    <w:rsid w:val="00C71C82"/>
    <w:rsid w:val="00C73A34"/>
    <w:rsid w:val="00C74070"/>
    <w:rsid w:val="00C74806"/>
    <w:rsid w:val="00C875B9"/>
    <w:rsid w:val="00C8778F"/>
    <w:rsid w:val="00C903D5"/>
    <w:rsid w:val="00C918CA"/>
    <w:rsid w:val="00C97415"/>
    <w:rsid w:val="00CA1933"/>
    <w:rsid w:val="00CA263F"/>
    <w:rsid w:val="00CA3119"/>
    <w:rsid w:val="00CA75C7"/>
    <w:rsid w:val="00CB12A5"/>
    <w:rsid w:val="00CC06F5"/>
    <w:rsid w:val="00CC296E"/>
    <w:rsid w:val="00CC58BE"/>
    <w:rsid w:val="00CD1EF8"/>
    <w:rsid w:val="00CD2980"/>
    <w:rsid w:val="00CD3D85"/>
    <w:rsid w:val="00CD69CF"/>
    <w:rsid w:val="00CE1DC0"/>
    <w:rsid w:val="00CE740A"/>
    <w:rsid w:val="00CE7C9E"/>
    <w:rsid w:val="00CF0678"/>
    <w:rsid w:val="00CF0A58"/>
    <w:rsid w:val="00CF248A"/>
    <w:rsid w:val="00CF471C"/>
    <w:rsid w:val="00CF4A0A"/>
    <w:rsid w:val="00D00BFE"/>
    <w:rsid w:val="00D05851"/>
    <w:rsid w:val="00D05B7A"/>
    <w:rsid w:val="00D078A2"/>
    <w:rsid w:val="00D132D3"/>
    <w:rsid w:val="00D21D39"/>
    <w:rsid w:val="00D22750"/>
    <w:rsid w:val="00D250C7"/>
    <w:rsid w:val="00D30F4B"/>
    <w:rsid w:val="00D3359F"/>
    <w:rsid w:val="00D35B69"/>
    <w:rsid w:val="00D362FA"/>
    <w:rsid w:val="00D40299"/>
    <w:rsid w:val="00D43AF5"/>
    <w:rsid w:val="00D520D7"/>
    <w:rsid w:val="00D5467B"/>
    <w:rsid w:val="00D54A7F"/>
    <w:rsid w:val="00D668AA"/>
    <w:rsid w:val="00D66DEF"/>
    <w:rsid w:val="00D67390"/>
    <w:rsid w:val="00D723F9"/>
    <w:rsid w:val="00D7360B"/>
    <w:rsid w:val="00D84D1A"/>
    <w:rsid w:val="00D84E3B"/>
    <w:rsid w:val="00D8670B"/>
    <w:rsid w:val="00D90B4F"/>
    <w:rsid w:val="00D952F0"/>
    <w:rsid w:val="00D96C49"/>
    <w:rsid w:val="00D979E0"/>
    <w:rsid w:val="00DA7CE0"/>
    <w:rsid w:val="00DB294D"/>
    <w:rsid w:val="00DB3397"/>
    <w:rsid w:val="00DB3BC6"/>
    <w:rsid w:val="00DB4AB6"/>
    <w:rsid w:val="00DB5DA3"/>
    <w:rsid w:val="00DB7B58"/>
    <w:rsid w:val="00DB7C38"/>
    <w:rsid w:val="00DC585B"/>
    <w:rsid w:val="00DC5DEF"/>
    <w:rsid w:val="00DC7291"/>
    <w:rsid w:val="00DD2B5E"/>
    <w:rsid w:val="00DD352C"/>
    <w:rsid w:val="00DD4A0C"/>
    <w:rsid w:val="00DD6D2F"/>
    <w:rsid w:val="00DD7091"/>
    <w:rsid w:val="00DE2A75"/>
    <w:rsid w:val="00DE3EA3"/>
    <w:rsid w:val="00DF02CD"/>
    <w:rsid w:val="00DF18F1"/>
    <w:rsid w:val="00DF5823"/>
    <w:rsid w:val="00DF5890"/>
    <w:rsid w:val="00DF58C1"/>
    <w:rsid w:val="00DF7F4D"/>
    <w:rsid w:val="00E040BE"/>
    <w:rsid w:val="00E0536F"/>
    <w:rsid w:val="00E1279D"/>
    <w:rsid w:val="00E131FF"/>
    <w:rsid w:val="00E14EFB"/>
    <w:rsid w:val="00E1743C"/>
    <w:rsid w:val="00E2297D"/>
    <w:rsid w:val="00E24FF5"/>
    <w:rsid w:val="00E25670"/>
    <w:rsid w:val="00E2744D"/>
    <w:rsid w:val="00E30AAA"/>
    <w:rsid w:val="00E34BD6"/>
    <w:rsid w:val="00E35F2D"/>
    <w:rsid w:val="00E42250"/>
    <w:rsid w:val="00E43855"/>
    <w:rsid w:val="00E43BBA"/>
    <w:rsid w:val="00E453CA"/>
    <w:rsid w:val="00E46E16"/>
    <w:rsid w:val="00E50CCC"/>
    <w:rsid w:val="00E51262"/>
    <w:rsid w:val="00E530CB"/>
    <w:rsid w:val="00E56D2B"/>
    <w:rsid w:val="00E626AC"/>
    <w:rsid w:val="00E65776"/>
    <w:rsid w:val="00E667E6"/>
    <w:rsid w:val="00E76E36"/>
    <w:rsid w:val="00E773E1"/>
    <w:rsid w:val="00E779F5"/>
    <w:rsid w:val="00E908A7"/>
    <w:rsid w:val="00E9159F"/>
    <w:rsid w:val="00E920BD"/>
    <w:rsid w:val="00E96769"/>
    <w:rsid w:val="00E97D27"/>
    <w:rsid w:val="00EA20A9"/>
    <w:rsid w:val="00EA4EAD"/>
    <w:rsid w:val="00EB03B2"/>
    <w:rsid w:val="00EB2DE2"/>
    <w:rsid w:val="00EB3793"/>
    <w:rsid w:val="00EB5555"/>
    <w:rsid w:val="00EB61F8"/>
    <w:rsid w:val="00EB7FFA"/>
    <w:rsid w:val="00EC1B6D"/>
    <w:rsid w:val="00EC2DC0"/>
    <w:rsid w:val="00EC4F13"/>
    <w:rsid w:val="00ED4058"/>
    <w:rsid w:val="00ED504B"/>
    <w:rsid w:val="00ED576C"/>
    <w:rsid w:val="00EE1EC2"/>
    <w:rsid w:val="00EE4AA9"/>
    <w:rsid w:val="00EE545F"/>
    <w:rsid w:val="00EE6921"/>
    <w:rsid w:val="00EF2F3F"/>
    <w:rsid w:val="00EF42D0"/>
    <w:rsid w:val="00EF4EBD"/>
    <w:rsid w:val="00F11A92"/>
    <w:rsid w:val="00F13374"/>
    <w:rsid w:val="00F1540B"/>
    <w:rsid w:val="00F1619C"/>
    <w:rsid w:val="00F23F3A"/>
    <w:rsid w:val="00F2535A"/>
    <w:rsid w:val="00F25585"/>
    <w:rsid w:val="00F267A7"/>
    <w:rsid w:val="00F26DCE"/>
    <w:rsid w:val="00F319E0"/>
    <w:rsid w:val="00F3219D"/>
    <w:rsid w:val="00F37BF3"/>
    <w:rsid w:val="00F42BF1"/>
    <w:rsid w:val="00F44864"/>
    <w:rsid w:val="00F50991"/>
    <w:rsid w:val="00F527F4"/>
    <w:rsid w:val="00F57BE7"/>
    <w:rsid w:val="00F612E8"/>
    <w:rsid w:val="00F63BCA"/>
    <w:rsid w:val="00F668CF"/>
    <w:rsid w:val="00F73BA3"/>
    <w:rsid w:val="00F742E9"/>
    <w:rsid w:val="00F8386F"/>
    <w:rsid w:val="00F84EEF"/>
    <w:rsid w:val="00F85050"/>
    <w:rsid w:val="00F9686E"/>
    <w:rsid w:val="00F97CA5"/>
    <w:rsid w:val="00FA5C64"/>
    <w:rsid w:val="00FB11C3"/>
    <w:rsid w:val="00FB4B45"/>
    <w:rsid w:val="00FC147E"/>
    <w:rsid w:val="00FC1F31"/>
    <w:rsid w:val="00FC2653"/>
    <w:rsid w:val="00FC41A0"/>
    <w:rsid w:val="00FC68BC"/>
    <w:rsid w:val="00FD3DD5"/>
    <w:rsid w:val="00FD57CA"/>
    <w:rsid w:val="00FE2804"/>
    <w:rsid w:val="00FE35B3"/>
    <w:rsid w:val="00FF09AC"/>
    <w:rsid w:val="00FF2D76"/>
    <w:rsid w:val="00FF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A40E2B"/>
  <w15:docId w15:val="{DFA7911F-6756-4B03-9735-1FC43E950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B7B58"/>
    <w:pPr>
      <w:spacing w:after="200" w:line="276" w:lineRule="auto"/>
    </w:pPr>
    <w:rPr>
      <w:sz w:val="22"/>
      <w:szCs w:val="22"/>
      <w:lang w:val="pl-PL" w:eastAsia="en-US"/>
    </w:rPr>
  </w:style>
  <w:style w:type="paragraph" w:styleId="Nagwek1">
    <w:name w:val="heading 1"/>
    <w:basedOn w:val="Normalny"/>
    <w:link w:val="Nagwek1Znak"/>
    <w:uiPriority w:val="9"/>
    <w:qFormat/>
    <w:rsid w:val="00CD3D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x-none" w:eastAsia="pl-PL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715E60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Legenda">
    <w:name w:val="caption"/>
    <w:basedOn w:val="Normalny"/>
    <w:next w:val="Normalny"/>
    <w:uiPriority w:val="35"/>
    <w:unhideWhenUsed/>
    <w:qFormat/>
    <w:rsid w:val="003120B5"/>
    <w:rPr>
      <w:rFonts w:eastAsia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20B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3120B5"/>
    <w:rPr>
      <w:rFonts w:ascii="Tahoma" w:hAnsi="Tahoma" w:cs="Tahoma"/>
      <w:sz w:val="16"/>
      <w:szCs w:val="16"/>
    </w:rPr>
  </w:style>
  <w:style w:type="character" w:customStyle="1" w:styleId="hps">
    <w:name w:val="hps"/>
    <w:basedOn w:val="Domylnaczcionkaakapitu"/>
    <w:rsid w:val="0074122D"/>
  </w:style>
  <w:style w:type="character" w:styleId="Tekstzastpczy">
    <w:name w:val="Placeholder Text"/>
    <w:uiPriority w:val="99"/>
    <w:semiHidden/>
    <w:rsid w:val="009C33C6"/>
    <w:rPr>
      <w:color w:val="808080"/>
    </w:rPr>
  </w:style>
  <w:style w:type="character" w:customStyle="1" w:styleId="reference-text">
    <w:name w:val="reference-text"/>
    <w:basedOn w:val="Domylnaczcionkaakapitu"/>
    <w:rsid w:val="00DB4AB6"/>
  </w:style>
  <w:style w:type="character" w:customStyle="1" w:styleId="atn">
    <w:name w:val="atn"/>
    <w:basedOn w:val="Domylnaczcionkaakapitu"/>
    <w:rsid w:val="0018076F"/>
  </w:style>
  <w:style w:type="character" w:customStyle="1" w:styleId="shorttext">
    <w:name w:val="short_text"/>
    <w:basedOn w:val="Domylnaczcionkaakapitu"/>
    <w:rsid w:val="009351DA"/>
  </w:style>
  <w:style w:type="character" w:customStyle="1" w:styleId="alt-edited1">
    <w:name w:val="alt-edited1"/>
    <w:rsid w:val="00427984"/>
    <w:rPr>
      <w:color w:val="4D90F0"/>
    </w:rPr>
  </w:style>
  <w:style w:type="character" w:styleId="Odwoaniedokomentarza">
    <w:name w:val="annotation reference"/>
    <w:uiPriority w:val="99"/>
    <w:semiHidden/>
    <w:unhideWhenUsed/>
    <w:rsid w:val="00523B4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B45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523B4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B45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523B45"/>
    <w:rPr>
      <w:b/>
      <w:bCs/>
      <w:sz w:val="20"/>
      <w:szCs w:val="20"/>
    </w:rPr>
  </w:style>
  <w:style w:type="character" w:styleId="Hipercze">
    <w:name w:val="Hyperlink"/>
    <w:uiPriority w:val="99"/>
    <w:rsid w:val="00CC06F5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980713"/>
    <w:pPr>
      <w:spacing w:before="100" w:beforeAutospacing="1" w:after="100" w:afterAutospacing="1" w:line="240" w:lineRule="auto"/>
    </w:pPr>
    <w:rPr>
      <w:rFonts w:ascii="Times" w:eastAsia="MS Mincho" w:hAnsi="Times"/>
      <w:sz w:val="20"/>
      <w:szCs w:val="20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CD3D85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TekstprzypisukocowegoZnak">
    <w:name w:val="Tekst przypisu końcowego Znak"/>
    <w:link w:val="Tekstprzypisukocowego"/>
    <w:uiPriority w:val="99"/>
    <w:rsid w:val="00CD3D85"/>
    <w:rPr>
      <w:sz w:val="20"/>
      <w:szCs w:val="20"/>
    </w:rPr>
  </w:style>
  <w:style w:type="character" w:styleId="Odwoanieprzypisukocowego">
    <w:name w:val="endnote reference"/>
    <w:uiPriority w:val="99"/>
    <w:semiHidden/>
    <w:unhideWhenUsed/>
    <w:rsid w:val="00CD3D85"/>
    <w:rPr>
      <w:vertAlign w:val="superscript"/>
    </w:rPr>
  </w:style>
  <w:style w:type="character" w:customStyle="1" w:styleId="Nagwek1Znak">
    <w:name w:val="Nagłówek 1 Znak"/>
    <w:link w:val="Nagwek1"/>
    <w:uiPriority w:val="9"/>
    <w:rsid w:val="00CD3D85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highlight">
    <w:name w:val="highlight"/>
    <w:basedOn w:val="Domylnaczcionkaakapitu"/>
    <w:rsid w:val="00CD3D85"/>
  </w:style>
  <w:style w:type="character" w:styleId="Pogrubienie">
    <w:name w:val="Strong"/>
    <w:uiPriority w:val="22"/>
    <w:qFormat/>
    <w:rsid w:val="00DB5DA3"/>
    <w:rPr>
      <w:b/>
      <w:bCs/>
    </w:rPr>
  </w:style>
  <w:style w:type="character" w:customStyle="1" w:styleId="st">
    <w:name w:val="st"/>
    <w:basedOn w:val="Domylnaczcionkaakapitu"/>
    <w:rsid w:val="007F719D"/>
  </w:style>
  <w:style w:type="character" w:styleId="Uwydatnienie">
    <w:name w:val="Emphasis"/>
    <w:uiPriority w:val="20"/>
    <w:qFormat/>
    <w:rsid w:val="008D3E4B"/>
    <w:rPr>
      <w:i/>
      <w:iCs/>
    </w:rPr>
  </w:style>
  <w:style w:type="paragraph" w:customStyle="1" w:styleId="Tytu1">
    <w:name w:val="Tytuł1"/>
    <w:basedOn w:val="Normalny"/>
    <w:rsid w:val="00C545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sc">
    <w:name w:val="desc"/>
    <w:basedOn w:val="Normalny"/>
    <w:rsid w:val="00C545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tails">
    <w:name w:val="details"/>
    <w:basedOn w:val="Normalny"/>
    <w:rsid w:val="00C545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jrnl">
    <w:name w:val="jrnl"/>
    <w:rsid w:val="00C5458F"/>
  </w:style>
  <w:style w:type="character" w:customStyle="1" w:styleId="tlid-translation">
    <w:name w:val="tlid-translation"/>
    <w:rsid w:val="005F0287"/>
  </w:style>
  <w:style w:type="table" w:styleId="Tabela-Siatka">
    <w:name w:val="Table Grid"/>
    <w:basedOn w:val="Standardowy"/>
    <w:uiPriority w:val="59"/>
    <w:rsid w:val="006900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C633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C633B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C633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C633B"/>
    <w:rPr>
      <w:sz w:val="22"/>
      <w:szCs w:val="22"/>
      <w:lang w:eastAsia="en-US"/>
    </w:rPr>
  </w:style>
  <w:style w:type="paragraph" w:customStyle="1" w:styleId="Default">
    <w:name w:val="Default"/>
    <w:rsid w:val="000770B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character" w:customStyle="1" w:styleId="cit">
    <w:name w:val="cit"/>
    <w:rsid w:val="00821F39"/>
  </w:style>
  <w:style w:type="character" w:customStyle="1" w:styleId="fm-vol-iss-date">
    <w:name w:val="fm-vol-iss-date"/>
    <w:rsid w:val="00821F39"/>
  </w:style>
  <w:style w:type="character" w:customStyle="1" w:styleId="doi">
    <w:name w:val="doi"/>
    <w:rsid w:val="00821F39"/>
  </w:style>
  <w:style w:type="character" w:customStyle="1" w:styleId="fm-citation-ids-label">
    <w:name w:val="fm-citation-ids-label"/>
    <w:rsid w:val="00821F39"/>
  </w:style>
  <w:style w:type="character" w:customStyle="1" w:styleId="authors-list-item">
    <w:name w:val="authors-list-item"/>
    <w:rsid w:val="00F42BF1"/>
  </w:style>
  <w:style w:type="character" w:customStyle="1" w:styleId="comma">
    <w:name w:val="comma"/>
    <w:rsid w:val="00F42BF1"/>
  </w:style>
  <w:style w:type="character" w:customStyle="1" w:styleId="docsum-authors">
    <w:name w:val="docsum-authors"/>
    <w:basedOn w:val="Domylnaczcionkaakapitu"/>
    <w:rsid w:val="00DF58C1"/>
  </w:style>
  <w:style w:type="character" w:customStyle="1" w:styleId="docsum-journal-citation">
    <w:name w:val="docsum-journal-citation"/>
    <w:basedOn w:val="Domylnaczcionkaakapitu"/>
    <w:rsid w:val="00DF58C1"/>
  </w:style>
  <w:style w:type="character" w:styleId="Nierozpoznanawzmianka">
    <w:name w:val="Unresolved Mention"/>
    <w:uiPriority w:val="99"/>
    <w:semiHidden/>
    <w:unhideWhenUsed/>
    <w:rsid w:val="00537F2C"/>
    <w:rPr>
      <w:color w:val="605E5C"/>
      <w:shd w:val="clear" w:color="auto" w:fill="E1DFDD"/>
    </w:rPr>
  </w:style>
  <w:style w:type="character" w:customStyle="1" w:styleId="mixed-citation">
    <w:name w:val="mixed-citation"/>
    <w:basedOn w:val="Domylnaczcionkaakapitu"/>
    <w:rsid w:val="000E7B74"/>
  </w:style>
  <w:style w:type="character" w:customStyle="1" w:styleId="ref-title">
    <w:name w:val="ref-title"/>
    <w:basedOn w:val="Domylnaczcionkaakapitu"/>
    <w:rsid w:val="000E7B74"/>
  </w:style>
  <w:style w:type="character" w:customStyle="1" w:styleId="ref-journal">
    <w:name w:val="ref-journal"/>
    <w:basedOn w:val="Domylnaczcionkaakapitu"/>
    <w:rsid w:val="000E7B74"/>
  </w:style>
  <w:style w:type="character" w:customStyle="1" w:styleId="period">
    <w:name w:val="period"/>
    <w:basedOn w:val="Domylnaczcionkaakapitu"/>
    <w:rsid w:val="004E19FA"/>
  </w:style>
  <w:style w:type="character" w:customStyle="1" w:styleId="author-sup-separator">
    <w:name w:val="author-sup-separator"/>
    <w:basedOn w:val="Domylnaczcionkaakapitu"/>
    <w:rsid w:val="004E19FA"/>
  </w:style>
  <w:style w:type="character" w:customStyle="1" w:styleId="Nagwek5Znak">
    <w:name w:val="Nagłówek 5 Znak"/>
    <w:link w:val="Nagwek5"/>
    <w:uiPriority w:val="9"/>
    <w:semiHidden/>
    <w:rsid w:val="00715E60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im">
    <w:name w:val="im"/>
    <w:basedOn w:val="Domylnaczcionkaakapitu"/>
    <w:rsid w:val="008D3ED5"/>
  </w:style>
  <w:style w:type="paragraph" w:styleId="Poprawka">
    <w:name w:val="Revision"/>
    <w:hidden/>
    <w:uiPriority w:val="99"/>
    <w:semiHidden/>
    <w:rsid w:val="00B01486"/>
    <w:rPr>
      <w:sz w:val="22"/>
      <w:szCs w:val="22"/>
      <w:lang w:val="pl-PL" w:eastAsia="en-US"/>
    </w:rPr>
  </w:style>
  <w:style w:type="character" w:customStyle="1" w:styleId="citation-doi">
    <w:name w:val="citation-doi"/>
    <w:basedOn w:val="Domylnaczcionkaakapitu"/>
    <w:rsid w:val="003D3E86"/>
  </w:style>
  <w:style w:type="character" w:customStyle="1" w:styleId="docsum-pmid">
    <w:name w:val="docsum-pmid"/>
    <w:basedOn w:val="Domylnaczcionkaakapitu"/>
    <w:rsid w:val="001F721A"/>
  </w:style>
  <w:style w:type="character" w:customStyle="1" w:styleId="identifier">
    <w:name w:val="identifier"/>
    <w:basedOn w:val="Domylnaczcionkaakapitu"/>
    <w:rsid w:val="001F721A"/>
  </w:style>
  <w:style w:type="paragraph" w:customStyle="1" w:styleId="MDPI11articletype">
    <w:name w:val="MDPI_1.1_article_type"/>
    <w:next w:val="Normalny"/>
    <w:qFormat/>
    <w:rsid w:val="005E1F64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val="en-US" w:eastAsia="de-DE" w:bidi="en-US"/>
    </w:rPr>
  </w:style>
  <w:style w:type="paragraph" w:customStyle="1" w:styleId="MDPI12title">
    <w:name w:val="MDPI_1.2_title"/>
    <w:next w:val="Normalny"/>
    <w:qFormat/>
    <w:rsid w:val="005E1F64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next w:val="Normalny"/>
    <w:qFormat/>
    <w:rsid w:val="005E1F64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Normalny"/>
    <w:next w:val="Normalny"/>
    <w:qFormat/>
    <w:rsid w:val="005E1F64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/>
      <w:color w:val="000000"/>
      <w:sz w:val="14"/>
      <w:szCs w:val="20"/>
      <w:lang w:val="en-US" w:eastAsia="de-DE" w:bidi="en-US"/>
    </w:rPr>
  </w:style>
  <w:style w:type="paragraph" w:customStyle="1" w:styleId="MDPI15academiceditor">
    <w:name w:val="MDPI_1.5_academic_editor"/>
    <w:qFormat/>
    <w:rsid w:val="005E1F64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val="en-US" w:eastAsia="de-DE" w:bidi="en-US"/>
    </w:rPr>
  </w:style>
  <w:style w:type="paragraph" w:customStyle="1" w:styleId="MDPI16affiliation">
    <w:name w:val="MDPI_1.6_affiliation"/>
    <w:qFormat/>
    <w:rsid w:val="005E1F6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ny"/>
    <w:qFormat/>
    <w:rsid w:val="005E1F64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val="en-US" w:eastAsia="de-DE" w:bidi="en-US"/>
    </w:rPr>
  </w:style>
  <w:style w:type="paragraph" w:customStyle="1" w:styleId="MDPI18keywords">
    <w:name w:val="MDPI_1.8_keywords"/>
    <w:next w:val="Normalny"/>
    <w:qFormat/>
    <w:rsid w:val="005E1F64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val="en-US" w:eastAsia="de-DE" w:bidi="en-US"/>
    </w:rPr>
  </w:style>
  <w:style w:type="paragraph" w:customStyle="1" w:styleId="MDPI19classification">
    <w:name w:val="MDPI_1.9_classification"/>
    <w:qFormat/>
    <w:rsid w:val="005E1F64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val="en-US" w:eastAsia="de-DE" w:bidi="en-US"/>
    </w:rPr>
  </w:style>
  <w:style w:type="paragraph" w:customStyle="1" w:styleId="MDPI19line">
    <w:name w:val="MDPI_1.9_line"/>
    <w:qFormat/>
    <w:rsid w:val="005E1F64"/>
    <w:pPr>
      <w:pBdr>
        <w:bottom w:val="single" w:sz="4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val="en-US" w:eastAsia="de-DE" w:bidi="en-US"/>
    </w:rPr>
  </w:style>
  <w:style w:type="paragraph" w:customStyle="1" w:styleId="MDPI21heading1">
    <w:name w:val="MDPI_2.1_heading1"/>
    <w:qFormat/>
    <w:rsid w:val="005E1F64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val="en-US" w:eastAsia="de-DE" w:bidi="en-US"/>
    </w:rPr>
  </w:style>
  <w:style w:type="paragraph" w:customStyle="1" w:styleId="MDPI22heading2">
    <w:name w:val="MDPI_2.2_heading2"/>
    <w:qFormat/>
    <w:rsid w:val="005E1F64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qFormat/>
    <w:rsid w:val="005E1F64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1text">
    <w:name w:val="MDPI_3.1_text"/>
    <w:qFormat/>
    <w:rsid w:val="005E1F6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2textnoindent">
    <w:name w:val="MDPI_3.2_text_no_indent"/>
    <w:basedOn w:val="MDPI31text"/>
    <w:qFormat/>
    <w:rsid w:val="005E1F64"/>
    <w:pPr>
      <w:ind w:firstLine="0"/>
    </w:pPr>
  </w:style>
  <w:style w:type="paragraph" w:customStyle="1" w:styleId="MDPI33textspaceafter">
    <w:name w:val="MDPI_3.3_text_space_after"/>
    <w:qFormat/>
    <w:rsid w:val="005E1F64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4textspacebefore">
    <w:name w:val="MDPI_3.4_text_space_before"/>
    <w:qFormat/>
    <w:rsid w:val="005E1F64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5textbeforelist">
    <w:name w:val="MDPI_3.5_text_before_list"/>
    <w:qFormat/>
    <w:rsid w:val="005E1F6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6textafterlist">
    <w:name w:val="MDPI_3.6_text_after_list"/>
    <w:qFormat/>
    <w:rsid w:val="005E1F64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7itemize">
    <w:name w:val="MDPI_3.7_itemize"/>
    <w:qFormat/>
    <w:rsid w:val="005E1F64"/>
    <w:pPr>
      <w:numPr>
        <w:numId w:val="7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38bullet">
    <w:name w:val="MDPI_3.8_bullet"/>
    <w:qFormat/>
    <w:rsid w:val="005E1F64"/>
    <w:pPr>
      <w:numPr>
        <w:numId w:val="8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val="en-US" w:eastAsia="de-DE" w:bidi="en-US"/>
    </w:rPr>
  </w:style>
  <w:style w:type="paragraph" w:customStyle="1" w:styleId="MDPI39equation">
    <w:name w:val="MDPI_3.9_equation"/>
    <w:qFormat/>
    <w:rsid w:val="005E1F64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3aequationnumber">
    <w:name w:val="MDPI_3.a_equation_number"/>
    <w:qFormat/>
    <w:rsid w:val="005E1F64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411onetablecaption">
    <w:name w:val="MDPI_4.1.1_one_table_caption"/>
    <w:qFormat/>
    <w:rsid w:val="005E1F64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 w:cstheme="minorBidi"/>
      <w:noProof/>
      <w:color w:val="000000"/>
      <w:sz w:val="18"/>
      <w:szCs w:val="22"/>
      <w:lang w:val="en-US" w:eastAsia="zh-CN" w:bidi="en-US"/>
    </w:rPr>
  </w:style>
  <w:style w:type="paragraph" w:customStyle="1" w:styleId="MDPI41tablecaption">
    <w:name w:val="MDPI_4.1_table_caption"/>
    <w:qFormat/>
    <w:rsid w:val="005E1F64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theme="minorBidi"/>
      <w:color w:val="000000"/>
      <w:sz w:val="18"/>
      <w:szCs w:val="22"/>
      <w:lang w:val="en-US" w:eastAsia="de-DE" w:bidi="en-US"/>
    </w:rPr>
  </w:style>
  <w:style w:type="table" w:customStyle="1" w:styleId="MDPI41threelinetable">
    <w:name w:val="MDPI_4.1_three_line_table"/>
    <w:basedOn w:val="Standardowy"/>
    <w:uiPriority w:val="99"/>
    <w:rsid w:val="005E1F64"/>
    <w:pPr>
      <w:adjustRightInd w:val="0"/>
      <w:snapToGrid w:val="0"/>
      <w:jc w:val="center"/>
    </w:pPr>
    <w:rPr>
      <w:rFonts w:ascii="Palatino Linotype" w:eastAsiaTheme="minorEastAsia" w:hAnsi="Palatino Linotype"/>
      <w:color w:val="000000"/>
      <w:lang w:val="en-US"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2tablebody">
    <w:name w:val="MDPI_4.2_table_body"/>
    <w:qFormat/>
    <w:rsid w:val="005E1F64"/>
    <w:pPr>
      <w:adjustRightInd w:val="0"/>
      <w:snapToGrid w:val="0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5E1F6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511onefigurecaption">
    <w:name w:val="MDPI_5.1.1_one_figure_caption"/>
    <w:qFormat/>
    <w:rsid w:val="005E1F64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/>
      <w:noProof/>
      <w:color w:val="000000"/>
      <w:sz w:val="18"/>
      <w:lang w:val="en-US" w:eastAsia="zh-CN" w:bidi="en-US"/>
    </w:rPr>
  </w:style>
  <w:style w:type="paragraph" w:customStyle="1" w:styleId="MDPI51figurecaption">
    <w:name w:val="MDPI_5.1_figure_caption"/>
    <w:qFormat/>
    <w:rsid w:val="005E1F64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52figure">
    <w:name w:val="MDPI_5.2_figure"/>
    <w:qFormat/>
    <w:rsid w:val="005E1F64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61Citation">
    <w:name w:val="MDPI_6.1_Citation"/>
    <w:qFormat/>
    <w:rsid w:val="005E1F64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val="en-US" w:eastAsia="zh-CN"/>
    </w:rPr>
  </w:style>
  <w:style w:type="paragraph" w:customStyle="1" w:styleId="MDPI62BackMatter">
    <w:name w:val="MDPI_6.2_BackMatter"/>
    <w:qFormat/>
    <w:rsid w:val="005E1F64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en-US" w:bidi="en-US"/>
    </w:rPr>
  </w:style>
  <w:style w:type="paragraph" w:customStyle="1" w:styleId="MDPI63Notes">
    <w:name w:val="MDPI_6.3_Notes"/>
    <w:qFormat/>
    <w:rsid w:val="005E1F64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val="en-US" w:eastAsia="en-US" w:bidi="en-US"/>
    </w:rPr>
  </w:style>
  <w:style w:type="paragraph" w:customStyle="1" w:styleId="MDPI71FootNotes">
    <w:name w:val="MDPI_7.1_FootNotes"/>
    <w:qFormat/>
    <w:rsid w:val="005E1F64"/>
    <w:pPr>
      <w:numPr>
        <w:numId w:val="9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  <w:lang w:val="en-US" w:eastAsia="zh-CN"/>
    </w:rPr>
  </w:style>
  <w:style w:type="paragraph" w:customStyle="1" w:styleId="MDPI71References">
    <w:name w:val="MDPI_7.1_References"/>
    <w:qFormat/>
    <w:rsid w:val="005E1F64"/>
    <w:pPr>
      <w:numPr>
        <w:numId w:val="1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val="en-US" w:eastAsia="de-DE" w:bidi="en-US"/>
    </w:rPr>
  </w:style>
  <w:style w:type="paragraph" w:customStyle="1" w:styleId="MDPI72Copyright">
    <w:name w:val="MDPI_7.2_Copyright"/>
    <w:qFormat/>
    <w:rsid w:val="005E1F64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</w:rPr>
  </w:style>
  <w:style w:type="paragraph" w:customStyle="1" w:styleId="MDPI73CopyrightImage">
    <w:name w:val="MDPI_7.3_CopyrightImage"/>
    <w:rsid w:val="005E1F64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val="en-US" w:eastAsia="de-CH"/>
    </w:rPr>
  </w:style>
  <w:style w:type="paragraph" w:customStyle="1" w:styleId="MDPI81theorem">
    <w:name w:val="MDPI_8.1_theorem"/>
    <w:qFormat/>
    <w:rsid w:val="005E1F6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val="en-US" w:eastAsia="de-DE" w:bidi="en-US"/>
    </w:rPr>
  </w:style>
  <w:style w:type="paragraph" w:customStyle="1" w:styleId="MDPI82proof">
    <w:name w:val="MDPI_8.2_proof"/>
    <w:qFormat/>
    <w:rsid w:val="005E1F64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equationFram">
    <w:name w:val="MDPI_equationFram"/>
    <w:qFormat/>
    <w:rsid w:val="005E1F64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footer">
    <w:name w:val="MDPI_footer"/>
    <w:qFormat/>
    <w:rsid w:val="005E1F64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val="en-US" w:eastAsia="de-DE"/>
    </w:rPr>
  </w:style>
  <w:style w:type="paragraph" w:customStyle="1" w:styleId="MDPIfooterfirstpage">
    <w:name w:val="MDPI_footer_firstpage"/>
    <w:qFormat/>
    <w:rsid w:val="005E1F64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val="en-US" w:eastAsia="de-DE"/>
    </w:rPr>
  </w:style>
  <w:style w:type="paragraph" w:customStyle="1" w:styleId="MDPIheader">
    <w:name w:val="MDPI_header"/>
    <w:qFormat/>
    <w:rsid w:val="005E1F64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val="en-US" w:eastAsia="de-DE"/>
    </w:rPr>
  </w:style>
  <w:style w:type="paragraph" w:customStyle="1" w:styleId="MDPIheadercitation">
    <w:name w:val="MDPI_header_citation"/>
    <w:rsid w:val="005E1F64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headerjournallogo">
    <w:name w:val="MDPI_header_journal_logo"/>
    <w:qFormat/>
    <w:rsid w:val="005E1F64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DPIheadermdpilogo">
    <w:name w:val="MDPI_header_mdpi_logo"/>
    <w:qFormat/>
    <w:rsid w:val="005E1F64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val="en-US" w:eastAsia="de-CH"/>
    </w:rPr>
  </w:style>
  <w:style w:type="table" w:customStyle="1" w:styleId="MDPITable">
    <w:name w:val="MDPI_Table"/>
    <w:basedOn w:val="Standardowy"/>
    <w:uiPriority w:val="99"/>
    <w:rsid w:val="005E1F64"/>
    <w:rPr>
      <w:rFonts w:ascii="Palatino Linotype" w:hAnsi="Palatino Linotype"/>
      <w:color w:val="000000" w:themeColor="text1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5E1F64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val="en-US" w:eastAsia="de-DE" w:bidi="en-US"/>
    </w:rPr>
  </w:style>
  <w:style w:type="paragraph" w:customStyle="1" w:styleId="MDPItitle">
    <w:name w:val="MDPI_title"/>
    <w:qFormat/>
    <w:rsid w:val="005E1F64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character" w:styleId="Numerwiersza">
    <w:name w:val="line number"/>
    <w:uiPriority w:val="99"/>
    <w:rsid w:val="005E1F64"/>
    <w:rPr>
      <w:rFonts w:ascii="Palatino Linotype" w:hAnsi="Palatino Linotype"/>
      <w:sz w:val="16"/>
    </w:rPr>
  </w:style>
  <w:style w:type="character" w:customStyle="1" w:styleId="gmail-rynqvb">
    <w:name w:val="gmail-rynqvb"/>
    <w:basedOn w:val="Domylnaczcionkaakapitu"/>
    <w:rsid w:val="00537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5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45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7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43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61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12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6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1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9494">
          <w:marLeft w:val="136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20101">
          <w:marLeft w:val="136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3652">
          <w:marLeft w:val="136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1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4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3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0780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069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8236">
          <w:marLeft w:val="92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3508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0461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4842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5707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1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891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97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723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19801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9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9873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7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3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6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4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4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7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5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63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009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23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0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94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2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5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07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98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6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8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7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3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6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0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8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1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8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8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8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7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27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5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7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8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356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30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9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74876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0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8049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4537">
          <w:marLeft w:val="92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3212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2050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594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51909">
          <w:marLeft w:val="2002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6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55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92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60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0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2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9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8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29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31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588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047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107680">
          <w:marLeft w:val="92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0161">
          <w:marLeft w:val="200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19915">
          <w:marLeft w:val="92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3913">
          <w:marLeft w:val="92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4413">
          <w:marLeft w:val="92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4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5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4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4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3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5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5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9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9EFC27-61B9-47AD-B5E7-53E01DCDE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</Words>
  <Characters>301</Characters>
  <Application>Microsoft Office Word</Application>
  <DocSecurity>0</DocSecurity>
  <Lines>2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_x000d_</vt:lpstr>
      <vt:lpstr>_x000d_</vt:lpstr>
    </vt:vector>
  </TitlesOfParts>
  <Company/>
  <LinksUpToDate>false</LinksUpToDate>
  <CharactersWithSpaces>356</CharactersWithSpaces>
  <SharedDoc>false</SharedDoc>
  <HLinks>
    <vt:vector size="534" baseType="variant">
      <vt:variant>
        <vt:i4>4653156</vt:i4>
      </vt:variant>
      <vt:variant>
        <vt:i4>18</vt:i4>
      </vt:variant>
      <vt:variant>
        <vt:i4>0</vt:i4>
      </vt:variant>
      <vt:variant>
        <vt:i4>5</vt:i4>
      </vt:variant>
      <vt:variant>
        <vt:lpwstr>mailto:kasprzak@ptkardio.pl</vt:lpwstr>
      </vt:variant>
      <vt:variant>
        <vt:lpwstr/>
      </vt:variant>
      <vt:variant>
        <vt:i4>3473415</vt:i4>
      </vt:variant>
      <vt:variant>
        <vt:i4>15</vt:i4>
      </vt:variant>
      <vt:variant>
        <vt:i4>0</vt:i4>
      </vt:variant>
      <vt:variant>
        <vt:i4>5</vt:i4>
      </vt:variant>
      <vt:variant>
        <vt:lpwstr>mailto:lipiec@ptkardio.pl</vt:lpwstr>
      </vt:variant>
      <vt:variant>
        <vt:lpwstr/>
      </vt:variant>
      <vt:variant>
        <vt:i4>4391028</vt:i4>
      </vt:variant>
      <vt:variant>
        <vt:i4>12</vt:i4>
      </vt:variant>
      <vt:variant>
        <vt:i4>0</vt:i4>
      </vt:variant>
      <vt:variant>
        <vt:i4>5</vt:i4>
      </vt:variant>
      <vt:variant>
        <vt:lpwstr>mailto:eszymczyk@ptkardio.pl</vt:lpwstr>
      </vt:variant>
      <vt:variant>
        <vt:lpwstr/>
      </vt:variant>
      <vt:variant>
        <vt:i4>7536720</vt:i4>
      </vt:variant>
      <vt:variant>
        <vt:i4>9</vt:i4>
      </vt:variant>
      <vt:variant>
        <vt:i4>0</vt:i4>
      </vt:variant>
      <vt:variant>
        <vt:i4>5</vt:i4>
      </vt:variant>
      <vt:variant>
        <vt:lpwstr>mailto:michalsimiera@gmail.com</vt:lpwstr>
      </vt:variant>
      <vt:variant>
        <vt:lpwstr/>
      </vt:variant>
      <vt:variant>
        <vt:i4>589867</vt:i4>
      </vt:variant>
      <vt:variant>
        <vt:i4>6</vt:i4>
      </vt:variant>
      <vt:variant>
        <vt:i4>0</vt:i4>
      </vt:variant>
      <vt:variant>
        <vt:i4>5</vt:i4>
      </vt:variant>
      <vt:variant>
        <vt:lpwstr>mailto:mstrzel@gmail.com</vt:lpwstr>
      </vt:variant>
      <vt:variant>
        <vt:lpwstr/>
      </vt:variant>
      <vt:variant>
        <vt:i4>6881302</vt:i4>
      </vt:variant>
      <vt:variant>
        <vt:i4>3</vt:i4>
      </vt:variant>
      <vt:variant>
        <vt:i4>0</vt:i4>
      </vt:variant>
      <vt:variant>
        <vt:i4>5</vt:i4>
      </vt:variant>
      <vt:variant>
        <vt:lpwstr>mailto:s.skonieczka@gmail.com</vt:lpwstr>
      </vt:variant>
      <vt:variant>
        <vt:lpwstr/>
      </vt:variant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bwmichalski@op.pl</vt:lpwstr>
      </vt:variant>
      <vt:variant>
        <vt:lpwstr/>
      </vt:variant>
      <vt:variant>
        <vt:i4>458835</vt:i4>
      </vt:variant>
      <vt:variant>
        <vt:i4>243</vt:i4>
      </vt:variant>
      <vt:variant>
        <vt:i4>0</vt:i4>
      </vt:variant>
      <vt:variant>
        <vt:i4>5</vt:i4>
      </vt:variant>
      <vt:variant>
        <vt:lpwstr>https://www.ncbi.nlm.nih.gov/pubmed/27318718</vt:lpwstr>
      </vt:variant>
      <vt:variant>
        <vt:lpwstr/>
      </vt:variant>
      <vt:variant>
        <vt:i4>2555992</vt:i4>
      </vt:variant>
      <vt:variant>
        <vt:i4>240</vt:i4>
      </vt:variant>
      <vt:variant>
        <vt:i4>0</vt:i4>
      </vt:variant>
      <vt:variant>
        <vt:i4>5</vt:i4>
      </vt:variant>
      <vt:variant>
        <vt:lpwstr>https://www.ncbi.nlm.nih.gov/pubmed/?term=Weinert%20L%5BAuthor%5D&amp;cauthor=true&amp;cauthor_uid=27318718</vt:lpwstr>
      </vt:variant>
      <vt:variant>
        <vt:lpwstr/>
      </vt:variant>
      <vt:variant>
        <vt:i4>4849779</vt:i4>
      </vt:variant>
      <vt:variant>
        <vt:i4>237</vt:i4>
      </vt:variant>
      <vt:variant>
        <vt:i4>0</vt:i4>
      </vt:variant>
      <vt:variant>
        <vt:i4>5</vt:i4>
      </vt:variant>
      <vt:variant>
        <vt:lpwstr>https://www.ncbi.nlm.nih.gov/pubmed/?term=Prater%20D%5BAuthor%5D&amp;cauthor=true&amp;cauthor_uid=27318718</vt:lpwstr>
      </vt:variant>
      <vt:variant>
        <vt:lpwstr/>
      </vt:variant>
      <vt:variant>
        <vt:i4>3735557</vt:i4>
      </vt:variant>
      <vt:variant>
        <vt:i4>234</vt:i4>
      </vt:variant>
      <vt:variant>
        <vt:i4>0</vt:i4>
      </vt:variant>
      <vt:variant>
        <vt:i4>5</vt:i4>
      </vt:variant>
      <vt:variant>
        <vt:lpwstr>https://www.ncbi.nlm.nih.gov/pubmed/?term=Takeuchi%20M%5BAuthor%5D&amp;cauthor=true&amp;cauthor_uid=27318718</vt:lpwstr>
      </vt:variant>
      <vt:variant>
        <vt:lpwstr/>
      </vt:variant>
      <vt:variant>
        <vt:i4>2359382</vt:i4>
      </vt:variant>
      <vt:variant>
        <vt:i4>231</vt:i4>
      </vt:variant>
      <vt:variant>
        <vt:i4>0</vt:i4>
      </vt:variant>
      <vt:variant>
        <vt:i4>5</vt:i4>
      </vt:variant>
      <vt:variant>
        <vt:lpwstr>https://www.ncbi.nlm.nih.gov/pubmed/?term=Medvedofsky%20D%5BAuthor%5D&amp;cauthor=true&amp;cauthor_uid=27318718</vt:lpwstr>
      </vt:variant>
      <vt:variant>
        <vt:lpwstr/>
      </vt:variant>
      <vt:variant>
        <vt:i4>524345</vt:i4>
      </vt:variant>
      <vt:variant>
        <vt:i4>228</vt:i4>
      </vt:variant>
      <vt:variant>
        <vt:i4>0</vt:i4>
      </vt:variant>
      <vt:variant>
        <vt:i4>5</vt:i4>
      </vt:variant>
      <vt:variant>
        <vt:lpwstr>https://www.ncbi.nlm.nih.gov/pubmed/?term=Salgo%20IS%5BAuthor%5D&amp;cauthor=true&amp;cauthor_uid=27318718</vt:lpwstr>
      </vt:variant>
      <vt:variant>
        <vt:lpwstr/>
      </vt:variant>
      <vt:variant>
        <vt:i4>4390974</vt:i4>
      </vt:variant>
      <vt:variant>
        <vt:i4>225</vt:i4>
      </vt:variant>
      <vt:variant>
        <vt:i4>0</vt:i4>
      </vt:variant>
      <vt:variant>
        <vt:i4>5</vt:i4>
      </vt:variant>
      <vt:variant>
        <vt:lpwstr>https://www.ncbi.nlm.nih.gov/pubmed/?term=Tsang%20W%5BAuthor%5D&amp;cauthor=true&amp;cauthor_uid=27318718</vt:lpwstr>
      </vt:variant>
      <vt:variant>
        <vt:lpwstr/>
      </vt:variant>
      <vt:variant>
        <vt:i4>6488163</vt:i4>
      </vt:variant>
      <vt:variant>
        <vt:i4>222</vt:i4>
      </vt:variant>
      <vt:variant>
        <vt:i4>0</vt:i4>
      </vt:variant>
      <vt:variant>
        <vt:i4>5</vt:i4>
      </vt:variant>
      <vt:variant>
        <vt:lpwstr>https://www.ncbi.nlm.nih.gov/entrez/eutils/elink.fcgi?dbfrom=pubmed&amp;retmode=ref&amp;cmd=prlinks&amp;id=30121270</vt:lpwstr>
      </vt:variant>
      <vt:variant>
        <vt:lpwstr/>
      </vt:variant>
      <vt:variant>
        <vt:i4>5242926</vt:i4>
      </vt:variant>
      <vt:variant>
        <vt:i4>219</vt:i4>
      </vt:variant>
      <vt:variant>
        <vt:i4>0</vt:i4>
      </vt:variant>
      <vt:variant>
        <vt:i4>5</vt:i4>
      </vt:variant>
      <vt:variant>
        <vt:lpwstr>https://www.ncbi.nlm.nih.gov/pubmed/?term=Appelbaum%20E%5BAuthor%5D&amp;cauthor=true&amp;cauthor_uid=30121270</vt:lpwstr>
      </vt:variant>
      <vt:variant>
        <vt:lpwstr/>
      </vt:variant>
      <vt:variant>
        <vt:i4>589872</vt:i4>
      </vt:variant>
      <vt:variant>
        <vt:i4>216</vt:i4>
      </vt:variant>
      <vt:variant>
        <vt:i4>0</vt:i4>
      </vt:variant>
      <vt:variant>
        <vt:i4>5</vt:i4>
      </vt:variant>
      <vt:variant>
        <vt:lpwstr>https://www.ncbi.nlm.nih.gov/pubmed/?term=Maron%20MS%5BAuthor%5D&amp;cauthor=true&amp;cauthor_uid=30121270</vt:lpwstr>
      </vt:variant>
      <vt:variant>
        <vt:lpwstr/>
      </vt:variant>
      <vt:variant>
        <vt:i4>65655</vt:i4>
      </vt:variant>
      <vt:variant>
        <vt:i4>213</vt:i4>
      </vt:variant>
      <vt:variant>
        <vt:i4>0</vt:i4>
      </vt:variant>
      <vt:variant>
        <vt:i4>5</vt:i4>
      </vt:variant>
      <vt:variant>
        <vt:lpwstr>https://www.ncbi.nlm.nih.gov/pubmed/?term=Chan%20RH%5BAuthor%5D&amp;cauthor=true&amp;cauthor_uid=30121270</vt:lpwstr>
      </vt:variant>
      <vt:variant>
        <vt:lpwstr/>
      </vt:variant>
      <vt:variant>
        <vt:i4>3211346</vt:i4>
      </vt:variant>
      <vt:variant>
        <vt:i4>210</vt:i4>
      </vt:variant>
      <vt:variant>
        <vt:i4>0</vt:i4>
      </vt:variant>
      <vt:variant>
        <vt:i4>5</vt:i4>
      </vt:variant>
      <vt:variant>
        <vt:lpwstr>https://www.ncbi.nlm.nih.gov/pubmed/?term=Neisius%20U%5BAuthor%5D&amp;cauthor=true&amp;cauthor_uid=30121270</vt:lpwstr>
      </vt:variant>
      <vt:variant>
        <vt:lpwstr/>
      </vt:variant>
      <vt:variant>
        <vt:i4>4391023</vt:i4>
      </vt:variant>
      <vt:variant>
        <vt:i4>207</vt:i4>
      </vt:variant>
      <vt:variant>
        <vt:i4>0</vt:i4>
      </vt:variant>
      <vt:variant>
        <vt:i4>5</vt:i4>
      </vt:variant>
      <vt:variant>
        <vt:lpwstr>https://www.ncbi.nlm.nih.gov/pubmed/?term=Rausch%20J%5BAuthor%5D&amp;cauthor=true&amp;cauthor_uid=30121270</vt:lpwstr>
      </vt:variant>
      <vt:variant>
        <vt:lpwstr/>
      </vt:variant>
      <vt:variant>
        <vt:i4>720954</vt:i4>
      </vt:variant>
      <vt:variant>
        <vt:i4>204</vt:i4>
      </vt:variant>
      <vt:variant>
        <vt:i4>0</vt:i4>
      </vt:variant>
      <vt:variant>
        <vt:i4>5</vt:i4>
      </vt:variant>
      <vt:variant>
        <vt:lpwstr>https://www.ncbi.nlm.nih.gov/pubmed/?term=Fahmy%20AS%5BAuthor%5D&amp;cauthor=true&amp;cauthor_uid=30121270</vt:lpwstr>
      </vt:variant>
      <vt:variant>
        <vt:lpwstr/>
      </vt:variant>
      <vt:variant>
        <vt:i4>7078007</vt:i4>
      </vt:variant>
      <vt:variant>
        <vt:i4>201</vt:i4>
      </vt:variant>
      <vt:variant>
        <vt:i4>0</vt:i4>
      </vt:variant>
      <vt:variant>
        <vt:i4>5</vt:i4>
      </vt:variant>
      <vt:variant>
        <vt:lpwstr>https://www.ncbi.nlm.nih.gov/pubmed/?term=Ruijsink+B%2C+Puyol-Ant%C3%B3n+E%2C+Oksuz+I%2C+et+al.+Fully+Automated%2C+quality-controlled+cardiac+analysis</vt:lpwstr>
      </vt:variant>
      <vt:variant>
        <vt:lpwstr/>
      </vt:variant>
      <vt:variant>
        <vt:i4>1638500</vt:i4>
      </vt:variant>
      <vt:variant>
        <vt:i4>198</vt:i4>
      </vt:variant>
      <vt:variant>
        <vt:i4>0</vt:i4>
      </vt:variant>
      <vt:variant>
        <vt:i4>5</vt:i4>
      </vt:variant>
      <vt:variant>
        <vt:lpwstr>https://www.ncbi.nlm.nih.gov/pubmed/?term=Schnabel%20JA%5BAuthor%5D&amp;cauthor=true&amp;cauthor_uid=31326477</vt:lpwstr>
      </vt:variant>
      <vt:variant>
        <vt:lpwstr/>
      </vt:variant>
      <vt:variant>
        <vt:i4>3539009</vt:i4>
      </vt:variant>
      <vt:variant>
        <vt:i4>195</vt:i4>
      </vt:variant>
      <vt:variant>
        <vt:i4>0</vt:i4>
      </vt:variant>
      <vt:variant>
        <vt:i4>5</vt:i4>
      </vt:variant>
      <vt:variant>
        <vt:lpwstr>https://www.ncbi.nlm.nih.gov/pubmed/?term=Bai%20W%5BAuthor%5D&amp;cauthor=true&amp;cauthor_uid=31326477</vt:lpwstr>
      </vt:variant>
      <vt:variant>
        <vt:lpwstr/>
      </vt:variant>
      <vt:variant>
        <vt:i4>2555926</vt:i4>
      </vt:variant>
      <vt:variant>
        <vt:i4>192</vt:i4>
      </vt:variant>
      <vt:variant>
        <vt:i4>0</vt:i4>
      </vt:variant>
      <vt:variant>
        <vt:i4>5</vt:i4>
      </vt:variant>
      <vt:variant>
        <vt:lpwstr>https://www.ncbi.nlm.nih.gov/pubmed/?term=Sinclair%20M%5BAuthor%5D&amp;cauthor=true&amp;cauthor_uid=31326477</vt:lpwstr>
      </vt:variant>
      <vt:variant>
        <vt:lpwstr/>
      </vt:variant>
      <vt:variant>
        <vt:i4>4784178</vt:i4>
      </vt:variant>
      <vt:variant>
        <vt:i4>189</vt:i4>
      </vt:variant>
      <vt:variant>
        <vt:i4>0</vt:i4>
      </vt:variant>
      <vt:variant>
        <vt:i4>5</vt:i4>
      </vt:variant>
      <vt:variant>
        <vt:lpwstr>https://www.ncbi.nlm.nih.gov/pubmed/?term=Oksuz%20I%5BAuthor%5D&amp;cauthor=true&amp;cauthor_uid=31326477</vt:lpwstr>
      </vt:variant>
      <vt:variant>
        <vt:lpwstr/>
      </vt:variant>
      <vt:variant>
        <vt:i4>7667723</vt:i4>
      </vt:variant>
      <vt:variant>
        <vt:i4>186</vt:i4>
      </vt:variant>
      <vt:variant>
        <vt:i4>0</vt:i4>
      </vt:variant>
      <vt:variant>
        <vt:i4>5</vt:i4>
      </vt:variant>
      <vt:variant>
        <vt:lpwstr>https://www.ncbi.nlm.nih.gov/pubmed/?term=Puyol-Ant%C3%B3n%20E%5BAuthor%5D&amp;cauthor=true&amp;cauthor_uid=31326477</vt:lpwstr>
      </vt:variant>
      <vt:variant>
        <vt:lpwstr/>
      </vt:variant>
      <vt:variant>
        <vt:i4>2883592</vt:i4>
      </vt:variant>
      <vt:variant>
        <vt:i4>183</vt:i4>
      </vt:variant>
      <vt:variant>
        <vt:i4>0</vt:i4>
      </vt:variant>
      <vt:variant>
        <vt:i4>5</vt:i4>
      </vt:variant>
      <vt:variant>
        <vt:lpwstr>https://www.ncbi.nlm.nih.gov/pubmed/?term=Ruijsink%20B%5BAuthor%5D&amp;cauthor=true&amp;cauthor_uid=31326477</vt:lpwstr>
      </vt:variant>
      <vt:variant>
        <vt:lpwstr/>
      </vt:variant>
      <vt:variant>
        <vt:i4>3145764</vt:i4>
      </vt:variant>
      <vt:variant>
        <vt:i4>180</vt:i4>
      </vt:variant>
      <vt:variant>
        <vt:i4>0</vt:i4>
      </vt:variant>
      <vt:variant>
        <vt:i4>5</vt:i4>
      </vt:variant>
      <vt:variant>
        <vt:lpwstr>http://www.ncbi.nlm.nih.gov/pubmed/24371102</vt:lpwstr>
      </vt:variant>
      <vt:variant>
        <vt:lpwstr/>
      </vt:variant>
      <vt:variant>
        <vt:i4>4849724</vt:i4>
      </vt:variant>
      <vt:variant>
        <vt:i4>177</vt:i4>
      </vt:variant>
      <vt:variant>
        <vt:i4>0</vt:i4>
      </vt:variant>
      <vt:variant>
        <vt:i4>5</vt:i4>
      </vt:variant>
      <vt:variant>
        <vt:lpwstr>http://www.ncbi.nlm.nih.gov/pubmed/?term=Cheng%20HD%5BAuthor%5D&amp;cauthor=true&amp;cauthor_uid=24371102</vt:lpwstr>
      </vt:variant>
      <vt:variant>
        <vt:lpwstr/>
      </vt:variant>
      <vt:variant>
        <vt:i4>3670083</vt:i4>
      </vt:variant>
      <vt:variant>
        <vt:i4>174</vt:i4>
      </vt:variant>
      <vt:variant>
        <vt:i4>0</vt:i4>
      </vt:variant>
      <vt:variant>
        <vt:i4>5</vt:i4>
      </vt:variant>
      <vt:variant>
        <vt:lpwstr>http://www.ncbi.nlm.nih.gov/pubmed/?term=Xue%20FH%5BAuthor%5D&amp;cauthor=true&amp;cauthor_uid=24371102</vt:lpwstr>
      </vt:variant>
      <vt:variant>
        <vt:lpwstr/>
      </vt:variant>
      <vt:variant>
        <vt:i4>2621445</vt:i4>
      </vt:variant>
      <vt:variant>
        <vt:i4>171</vt:i4>
      </vt:variant>
      <vt:variant>
        <vt:i4>0</vt:i4>
      </vt:variant>
      <vt:variant>
        <vt:i4>5</vt:i4>
      </vt:variant>
      <vt:variant>
        <vt:lpwstr>http://www.ncbi.nlm.nih.gov/pubmed/?term=Shen%20JX%5BAuthor%5D&amp;cauthor=true&amp;cauthor_uid=24371102</vt:lpwstr>
      </vt:variant>
      <vt:variant>
        <vt:lpwstr/>
      </vt:variant>
      <vt:variant>
        <vt:i4>4587564</vt:i4>
      </vt:variant>
      <vt:variant>
        <vt:i4>168</vt:i4>
      </vt:variant>
      <vt:variant>
        <vt:i4>0</vt:i4>
      </vt:variant>
      <vt:variant>
        <vt:i4>5</vt:i4>
      </vt:variant>
      <vt:variant>
        <vt:lpwstr>http://www.ncbi.nlm.nih.gov/pubmed/?term=Zhang%20YT%5BAuthor%5D&amp;cauthor=true&amp;cauthor_uid=24371102</vt:lpwstr>
      </vt:variant>
      <vt:variant>
        <vt:lpwstr/>
      </vt:variant>
      <vt:variant>
        <vt:i4>524393</vt:i4>
      </vt:variant>
      <vt:variant>
        <vt:i4>165</vt:i4>
      </vt:variant>
      <vt:variant>
        <vt:i4>0</vt:i4>
      </vt:variant>
      <vt:variant>
        <vt:i4>5</vt:i4>
      </vt:variant>
      <vt:variant>
        <vt:lpwstr>http://www.ncbi.nlm.nih.gov/pubmed/?term=Li%20Y%5BAuthor%5D&amp;cauthor=true&amp;cauthor_uid=24371102</vt:lpwstr>
      </vt:variant>
      <vt:variant>
        <vt:lpwstr/>
      </vt:variant>
      <vt:variant>
        <vt:i4>1048635</vt:i4>
      </vt:variant>
      <vt:variant>
        <vt:i4>162</vt:i4>
      </vt:variant>
      <vt:variant>
        <vt:i4>0</vt:i4>
      </vt:variant>
      <vt:variant>
        <vt:i4>5</vt:i4>
      </vt:variant>
      <vt:variant>
        <vt:lpwstr>http://www.ncbi.nlm.nih.gov/pubmed/?term=Sun%20L%5BAuthor%5D&amp;cauthor=true&amp;cauthor_uid=24371102</vt:lpwstr>
      </vt:variant>
      <vt:variant>
        <vt:lpwstr/>
      </vt:variant>
      <vt:variant>
        <vt:i4>6226005</vt:i4>
      </vt:variant>
      <vt:variant>
        <vt:i4>159</vt:i4>
      </vt:variant>
      <vt:variant>
        <vt:i4>0</vt:i4>
      </vt:variant>
      <vt:variant>
        <vt:i4>5</vt:i4>
      </vt:variant>
      <vt:variant>
        <vt:lpwstr>https://www.ncbi.nlm.nih.gov/pubmed/?term=Improved+diagnostic+accuracy+for+myocardial+perfusion+imaging+using+artificial+neural+networks+on+different+input+variables+including+clinical+and+quantification+data</vt:lpwstr>
      </vt:variant>
      <vt:variant>
        <vt:lpwstr/>
      </vt:variant>
      <vt:variant>
        <vt:i4>4915239</vt:i4>
      </vt:variant>
      <vt:variant>
        <vt:i4>156</vt:i4>
      </vt:variant>
      <vt:variant>
        <vt:i4>0</vt:i4>
      </vt:variant>
      <vt:variant>
        <vt:i4>5</vt:i4>
      </vt:variant>
      <vt:variant>
        <vt:lpwstr>https://www.ncbi.nlm.nih.gov/pubmed/?term=Eftekhari%20M%5BAuthor%5D&amp;cauthor=true&amp;cauthor_uid=31402311</vt:lpwstr>
      </vt:variant>
      <vt:variant>
        <vt:lpwstr/>
      </vt:variant>
      <vt:variant>
        <vt:i4>4325498</vt:i4>
      </vt:variant>
      <vt:variant>
        <vt:i4>153</vt:i4>
      </vt:variant>
      <vt:variant>
        <vt:i4>0</vt:i4>
      </vt:variant>
      <vt:variant>
        <vt:i4>5</vt:i4>
      </vt:variant>
      <vt:variant>
        <vt:lpwstr>https://www.ncbi.nlm.nih.gov/pubmed/?term=Farzanefar%20S%5BAuthor%5D&amp;cauthor=true&amp;cauthor_uid=31402311</vt:lpwstr>
      </vt:variant>
      <vt:variant>
        <vt:lpwstr/>
      </vt:variant>
      <vt:variant>
        <vt:i4>3670084</vt:i4>
      </vt:variant>
      <vt:variant>
        <vt:i4>150</vt:i4>
      </vt:variant>
      <vt:variant>
        <vt:i4>0</vt:i4>
      </vt:variant>
      <vt:variant>
        <vt:i4>5</vt:i4>
      </vt:variant>
      <vt:variant>
        <vt:lpwstr>https://www.ncbi.nlm.nih.gov/pubmed/?term=Neishabouri%20M%5BAuthor%5D&amp;cauthor=true&amp;cauthor_uid=31402311</vt:lpwstr>
      </vt:variant>
      <vt:variant>
        <vt:lpwstr/>
      </vt:variant>
      <vt:variant>
        <vt:i4>5242980</vt:i4>
      </vt:variant>
      <vt:variant>
        <vt:i4>147</vt:i4>
      </vt:variant>
      <vt:variant>
        <vt:i4>0</vt:i4>
      </vt:variant>
      <vt:variant>
        <vt:i4>5</vt:i4>
      </vt:variant>
      <vt:variant>
        <vt:lpwstr>https://www.ncbi.nlm.nih.gov/pubmed/?term=Naseri%20M%5BAuthor%5D&amp;cauthor=true&amp;cauthor_uid=31402311</vt:lpwstr>
      </vt:variant>
      <vt:variant>
        <vt:lpwstr/>
      </vt:variant>
      <vt:variant>
        <vt:i4>4259886</vt:i4>
      </vt:variant>
      <vt:variant>
        <vt:i4>144</vt:i4>
      </vt:variant>
      <vt:variant>
        <vt:i4>0</vt:i4>
      </vt:variant>
      <vt:variant>
        <vt:i4>5</vt:i4>
      </vt:variant>
      <vt:variant>
        <vt:lpwstr>https://www.ncbi.nlm.nih.gov/pubmed/?term=Niazi%20P%5BAuthor%5D&amp;cauthor=true&amp;cauthor_uid=31402311</vt:lpwstr>
      </vt:variant>
      <vt:variant>
        <vt:lpwstr/>
      </vt:variant>
      <vt:variant>
        <vt:i4>3145816</vt:i4>
      </vt:variant>
      <vt:variant>
        <vt:i4>141</vt:i4>
      </vt:variant>
      <vt:variant>
        <vt:i4>0</vt:i4>
      </vt:variant>
      <vt:variant>
        <vt:i4>5</vt:i4>
      </vt:variant>
      <vt:variant>
        <vt:lpwstr>https://www.ncbi.nlm.nih.gov/pubmed/?term=Rahmani%20R%5BAuthor%5D&amp;cauthor=true&amp;cauthor_uid=31402311</vt:lpwstr>
      </vt:variant>
      <vt:variant>
        <vt:lpwstr/>
      </vt:variant>
      <vt:variant>
        <vt:i4>7995450</vt:i4>
      </vt:variant>
      <vt:variant>
        <vt:i4>138</vt:i4>
      </vt:variant>
      <vt:variant>
        <vt:i4>0</vt:i4>
      </vt:variant>
      <vt:variant>
        <vt:i4>5</vt:i4>
      </vt:variant>
      <vt:variant>
        <vt:lpwstr>https://www.ncbi.nlm.nih.gov/pubmed/?term=Predicting+survival+from+large+echocardiography+and+electronic+health+record+datasets%3A+optimization+with+machine+learning..</vt:lpwstr>
      </vt:variant>
      <vt:variant>
        <vt:lpwstr/>
      </vt:variant>
      <vt:variant>
        <vt:i4>1704042</vt:i4>
      </vt:variant>
      <vt:variant>
        <vt:i4>135</vt:i4>
      </vt:variant>
      <vt:variant>
        <vt:i4>0</vt:i4>
      </vt:variant>
      <vt:variant>
        <vt:i4>5</vt:i4>
      </vt:variant>
      <vt:variant>
        <vt:lpwstr>https://www.ncbi.nlm.nih.gov/pubmed/?term=Good%20CW%5BAuthor%5D&amp;cauthor=true&amp;cauthor_uid=29909114</vt:lpwstr>
      </vt:variant>
      <vt:variant>
        <vt:lpwstr/>
      </vt:variant>
      <vt:variant>
        <vt:i4>2424922</vt:i4>
      </vt:variant>
      <vt:variant>
        <vt:i4>132</vt:i4>
      </vt:variant>
      <vt:variant>
        <vt:i4>0</vt:i4>
      </vt:variant>
      <vt:variant>
        <vt:i4>5</vt:i4>
      </vt:variant>
      <vt:variant>
        <vt:lpwstr>https://www.ncbi.nlm.nih.gov/pubmed/?term=Hartzel%20D%5BAuthor%5D&amp;cauthor=true&amp;cauthor_uid=29909114</vt:lpwstr>
      </vt:variant>
      <vt:variant>
        <vt:lpwstr/>
      </vt:variant>
      <vt:variant>
        <vt:i4>3997704</vt:i4>
      </vt:variant>
      <vt:variant>
        <vt:i4>129</vt:i4>
      </vt:variant>
      <vt:variant>
        <vt:i4>0</vt:i4>
      </vt:variant>
      <vt:variant>
        <vt:i4>5</vt:i4>
      </vt:variant>
      <vt:variant>
        <vt:lpwstr>https://www.ncbi.nlm.nih.gov/pubmed/?term=Jing%20L%5BAuthor%5D&amp;cauthor=true&amp;cauthor_uid=29909114</vt:lpwstr>
      </vt:variant>
      <vt:variant>
        <vt:lpwstr/>
      </vt:variant>
      <vt:variant>
        <vt:i4>7077893</vt:i4>
      </vt:variant>
      <vt:variant>
        <vt:i4>126</vt:i4>
      </vt:variant>
      <vt:variant>
        <vt:i4>0</vt:i4>
      </vt:variant>
      <vt:variant>
        <vt:i4>5</vt:i4>
      </vt:variant>
      <vt:variant>
        <vt:lpwstr>https://www.ncbi.nlm.nih.gov/pubmed/?term=Wehner%20GJ%5BAuthor%5D&amp;cauthor=true&amp;cauthor_uid=29909114</vt:lpwstr>
      </vt:variant>
      <vt:variant>
        <vt:lpwstr/>
      </vt:variant>
      <vt:variant>
        <vt:i4>5636139</vt:i4>
      </vt:variant>
      <vt:variant>
        <vt:i4>123</vt:i4>
      </vt:variant>
      <vt:variant>
        <vt:i4>0</vt:i4>
      </vt:variant>
      <vt:variant>
        <vt:i4>5</vt:i4>
      </vt:variant>
      <vt:variant>
        <vt:lpwstr>https://www.ncbi.nlm.nih.gov/pubmed/?term=Ulloa%20A%5BAuthor%5D&amp;cauthor=true&amp;cauthor_uid=29909114</vt:lpwstr>
      </vt:variant>
      <vt:variant>
        <vt:lpwstr/>
      </vt:variant>
      <vt:variant>
        <vt:i4>1835068</vt:i4>
      </vt:variant>
      <vt:variant>
        <vt:i4>120</vt:i4>
      </vt:variant>
      <vt:variant>
        <vt:i4>0</vt:i4>
      </vt:variant>
      <vt:variant>
        <vt:i4>5</vt:i4>
      </vt:variant>
      <vt:variant>
        <vt:lpwstr>https://www.ncbi.nlm.nih.gov/pubmed/?term=Samad%20MD%5BAuthor%5D&amp;cauthor=true&amp;cauthor_uid=29909114</vt:lpwstr>
      </vt:variant>
      <vt:variant>
        <vt:lpwstr/>
      </vt:variant>
      <vt:variant>
        <vt:i4>3604514</vt:i4>
      </vt:variant>
      <vt:variant>
        <vt:i4>117</vt:i4>
      </vt:variant>
      <vt:variant>
        <vt:i4>0</vt:i4>
      </vt:variant>
      <vt:variant>
        <vt:i4>5</vt:i4>
      </vt:variant>
      <vt:variant>
        <vt:lpwstr>http://www.ncbi.nlm.nih.gov/pubmed/11306533</vt:lpwstr>
      </vt:variant>
      <vt:variant>
        <vt:lpwstr/>
      </vt:variant>
      <vt:variant>
        <vt:i4>4128859</vt:i4>
      </vt:variant>
      <vt:variant>
        <vt:i4>114</vt:i4>
      </vt:variant>
      <vt:variant>
        <vt:i4>0</vt:i4>
      </vt:variant>
      <vt:variant>
        <vt:i4>5</vt:i4>
      </vt:variant>
      <vt:variant>
        <vt:lpwstr>http://www.ncbi.nlm.nih.gov/pubmed/?term=DeMaria%20AN%5BAuthor%5D&amp;cauthor=true&amp;cauthor_uid=11306533</vt:lpwstr>
      </vt:variant>
      <vt:variant>
        <vt:lpwstr/>
      </vt:variant>
      <vt:variant>
        <vt:i4>6619226</vt:i4>
      </vt:variant>
      <vt:variant>
        <vt:i4>111</vt:i4>
      </vt:variant>
      <vt:variant>
        <vt:i4>0</vt:i4>
      </vt:variant>
      <vt:variant>
        <vt:i4>5</vt:i4>
      </vt:variant>
      <vt:variant>
        <vt:lpwstr>http://www.ncbi.nlm.nih.gov/pubmed/?term=Mizushige%20K%5BAuthor%5D&amp;cauthor=true&amp;cauthor_uid=11306533</vt:lpwstr>
      </vt:variant>
      <vt:variant>
        <vt:lpwstr/>
      </vt:variant>
      <vt:variant>
        <vt:i4>3538967</vt:i4>
      </vt:variant>
      <vt:variant>
        <vt:i4>108</vt:i4>
      </vt:variant>
      <vt:variant>
        <vt:i4>0</vt:i4>
      </vt:variant>
      <vt:variant>
        <vt:i4>5</vt:i4>
      </vt:variant>
      <vt:variant>
        <vt:lpwstr>http://www.ncbi.nlm.nih.gov/pubmed/?term=Wolf%20PL%5BAuthor%5D&amp;cauthor=true&amp;cauthor_uid=11306533</vt:lpwstr>
      </vt:variant>
      <vt:variant>
        <vt:lpwstr/>
      </vt:variant>
      <vt:variant>
        <vt:i4>7405587</vt:i4>
      </vt:variant>
      <vt:variant>
        <vt:i4>105</vt:i4>
      </vt:variant>
      <vt:variant>
        <vt:i4>0</vt:i4>
      </vt:variant>
      <vt:variant>
        <vt:i4>5</vt:i4>
      </vt:variant>
      <vt:variant>
        <vt:lpwstr>http://www.ncbi.nlm.nih.gov/pubmed/?term=Bhargava%20V%5BAuthor%5D&amp;cauthor=true&amp;cauthor_uid=11306533</vt:lpwstr>
      </vt:variant>
      <vt:variant>
        <vt:lpwstr/>
      </vt:variant>
      <vt:variant>
        <vt:i4>1441854</vt:i4>
      </vt:variant>
      <vt:variant>
        <vt:i4>102</vt:i4>
      </vt:variant>
      <vt:variant>
        <vt:i4>0</vt:i4>
      </vt:variant>
      <vt:variant>
        <vt:i4>5</vt:i4>
      </vt:variant>
      <vt:variant>
        <vt:lpwstr>http://www.ncbi.nlm.nih.gov/pubmed/?term=Leistad%20E%5BAuthor%5D&amp;cauthor=true&amp;cauthor_uid=11306533</vt:lpwstr>
      </vt:variant>
      <vt:variant>
        <vt:lpwstr/>
      </vt:variant>
      <vt:variant>
        <vt:i4>1114228</vt:i4>
      </vt:variant>
      <vt:variant>
        <vt:i4>99</vt:i4>
      </vt:variant>
      <vt:variant>
        <vt:i4>0</vt:i4>
      </vt:variant>
      <vt:variant>
        <vt:i4>5</vt:i4>
      </vt:variant>
      <vt:variant>
        <vt:lpwstr>http://www.ncbi.nlm.nih.gov/pubmed/?term=Cotter%20B%5BAuthor%5D&amp;cauthor=true&amp;cauthor_uid=11306533</vt:lpwstr>
      </vt:variant>
      <vt:variant>
        <vt:lpwstr/>
      </vt:variant>
      <vt:variant>
        <vt:i4>1245306</vt:i4>
      </vt:variant>
      <vt:variant>
        <vt:i4>96</vt:i4>
      </vt:variant>
      <vt:variant>
        <vt:i4>0</vt:i4>
      </vt:variant>
      <vt:variant>
        <vt:i4>5</vt:i4>
      </vt:variant>
      <vt:variant>
        <vt:lpwstr>http://www.ncbi.nlm.nih.gov/pubmed/?term=Ohmori%20K%5BAuthor%5D&amp;cauthor=true&amp;cauthor_uid=11306533</vt:lpwstr>
      </vt:variant>
      <vt:variant>
        <vt:lpwstr/>
      </vt:variant>
      <vt:variant>
        <vt:i4>3604518</vt:i4>
      </vt:variant>
      <vt:variant>
        <vt:i4>93</vt:i4>
      </vt:variant>
      <vt:variant>
        <vt:i4>0</vt:i4>
      </vt:variant>
      <vt:variant>
        <vt:i4>5</vt:i4>
      </vt:variant>
      <vt:variant>
        <vt:lpwstr>http://www.ncbi.nlm.nih.gov/pubmed/2754131</vt:lpwstr>
      </vt:variant>
      <vt:variant>
        <vt:lpwstr/>
      </vt:variant>
      <vt:variant>
        <vt:i4>65570</vt:i4>
      </vt:variant>
      <vt:variant>
        <vt:i4>90</vt:i4>
      </vt:variant>
      <vt:variant>
        <vt:i4>0</vt:i4>
      </vt:variant>
      <vt:variant>
        <vt:i4>5</vt:i4>
      </vt:variant>
      <vt:variant>
        <vt:lpwstr>http://www.ncbi.nlm.nih.gov/pubmed/?term=Wickline%20SA%5BAuthor%5D&amp;cauthor=true&amp;cauthor_uid=2754131</vt:lpwstr>
      </vt:variant>
      <vt:variant>
        <vt:lpwstr/>
      </vt:variant>
      <vt:variant>
        <vt:i4>7667778</vt:i4>
      </vt:variant>
      <vt:variant>
        <vt:i4>87</vt:i4>
      </vt:variant>
      <vt:variant>
        <vt:i4>0</vt:i4>
      </vt:variant>
      <vt:variant>
        <vt:i4>5</vt:i4>
      </vt:variant>
      <vt:variant>
        <vt:lpwstr>http://www.ncbi.nlm.nih.gov/pubmed/?term=Miller%20JG%5BAuthor%5D&amp;cauthor=true&amp;cauthor_uid=2754131</vt:lpwstr>
      </vt:variant>
      <vt:variant>
        <vt:lpwstr/>
      </vt:variant>
      <vt:variant>
        <vt:i4>5963827</vt:i4>
      </vt:variant>
      <vt:variant>
        <vt:i4>84</vt:i4>
      </vt:variant>
      <vt:variant>
        <vt:i4>0</vt:i4>
      </vt:variant>
      <vt:variant>
        <vt:i4>5</vt:i4>
      </vt:variant>
      <vt:variant>
        <vt:lpwstr>http://www.ncbi.nlm.nih.gov/pubmed/?term=Sobel%20BE%5BAuthor%5D&amp;cauthor=true&amp;cauthor_uid=2754131</vt:lpwstr>
      </vt:variant>
      <vt:variant>
        <vt:lpwstr/>
      </vt:variant>
      <vt:variant>
        <vt:i4>65571</vt:i4>
      </vt:variant>
      <vt:variant>
        <vt:i4>81</vt:i4>
      </vt:variant>
      <vt:variant>
        <vt:i4>0</vt:i4>
      </vt:variant>
      <vt:variant>
        <vt:i4>5</vt:i4>
      </vt:variant>
      <vt:variant>
        <vt:lpwstr>http://www.ncbi.nlm.nih.gov/pubmed/?term=Wear%20KA%5BAuthor%5D&amp;cauthor=true&amp;cauthor_uid=2754131</vt:lpwstr>
      </vt:variant>
      <vt:variant>
        <vt:lpwstr/>
      </vt:variant>
      <vt:variant>
        <vt:i4>1179685</vt:i4>
      </vt:variant>
      <vt:variant>
        <vt:i4>78</vt:i4>
      </vt:variant>
      <vt:variant>
        <vt:i4>0</vt:i4>
      </vt:variant>
      <vt:variant>
        <vt:i4>5</vt:i4>
      </vt:variant>
      <vt:variant>
        <vt:lpwstr>http://www.ncbi.nlm.nih.gov/pubmed/?term=Mohr%20GA%5BAuthor%5D&amp;cauthor=true&amp;cauthor_uid=2754131</vt:lpwstr>
      </vt:variant>
      <vt:variant>
        <vt:lpwstr/>
      </vt:variant>
      <vt:variant>
        <vt:i4>52</vt:i4>
      </vt:variant>
      <vt:variant>
        <vt:i4>75</vt:i4>
      </vt:variant>
      <vt:variant>
        <vt:i4>0</vt:i4>
      </vt:variant>
      <vt:variant>
        <vt:i4>5</vt:i4>
      </vt:variant>
      <vt:variant>
        <vt:lpwstr>http://www.ncbi.nlm.nih.gov/pubmed/?term=Milunski%20MR%5BAuthor%5D&amp;cauthor=true&amp;cauthor_uid=2754131</vt:lpwstr>
      </vt:variant>
      <vt:variant>
        <vt:lpwstr/>
      </vt:variant>
      <vt:variant>
        <vt:i4>655443</vt:i4>
      </vt:variant>
      <vt:variant>
        <vt:i4>72</vt:i4>
      </vt:variant>
      <vt:variant>
        <vt:i4>0</vt:i4>
      </vt:variant>
      <vt:variant>
        <vt:i4>5</vt:i4>
      </vt:variant>
      <vt:variant>
        <vt:lpwstr>https://www.ncbi.nlm.nih.gov/pubmed/11899589</vt:lpwstr>
      </vt:variant>
      <vt:variant>
        <vt:lpwstr/>
      </vt:variant>
      <vt:variant>
        <vt:i4>4063299</vt:i4>
      </vt:variant>
      <vt:variant>
        <vt:i4>69</vt:i4>
      </vt:variant>
      <vt:variant>
        <vt:i4>0</vt:i4>
      </vt:variant>
      <vt:variant>
        <vt:i4>5</vt:i4>
      </vt:variant>
      <vt:variant>
        <vt:lpwstr>https://www.ncbi.nlm.nih.gov/pubmed/?term=Pirelli%20S%5BAuthor%5D&amp;cauthor=true&amp;cauthor_uid=11899589</vt:lpwstr>
      </vt:variant>
      <vt:variant>
        <vt:lpwstr/>
      </vt:variant>
      <vt:variant>
        <vt:i4>5439593</vt:i4>
      </vt:variant>
      <vt:variant>
        <vt:i4>66</vt:i4>
      </vt:variant>
      <vt:variant>
        <vt:i4>0</vt:i4>
      </vt:variant>
      <vt:variant>
        <vt:i4>5</vt:i4>
      </vt:variant>
      <vt:variant>
        <vt:lpwstr>https://www.ncbi.nlm.nih.gov/pubmed/?term=Vitali%20E%5BAuthor%5D&amp;cauthor=true&amp;cauthor_uid=11899589</vt:lpwstr>
      </vt:variant>
      <vt:variant>
        <vt:lpwstr/>
      </vt:variant>
      <vt:variant>
        <vt:i4>3932234</vt:i4>
      </vt:variant>
      <vt:variant>
        <vt:i4>63</vt:i4>
      </vt:variant>
      <vt:variant>
        <vt:i4>0</vt:i4>
      </vt:variant>
      <vt:variant>
        <vt:i4>5</vt:i4>
      </vt:variant>
      <vt:variant>
        <vt:lpwstr>https://www.ncbi.nlm.nih.gov/pubmed/?term=Colombo%20P%5BAuthor%5D&amp;cauthor=true&amp;cauthor_uid=11899589</vt:lpwstr>
      </vt:variant>
      <vt:variant>
        <vt:lpwstr/>
      </vt:variant>
      <vt:variant>
        <vt:i4>1245239</vt:i4>
      </vt:variant>
      <vt:variant>
        <vt:i4>60</vt:i4>
      </vt:variant>
      <vt:variant>
        <vt:i4>0</vt:i4>
      </vt:variant>
      <vt:variant>
        <vt:i4>5</vt:i4>
      </vt:variant>
      <vt:variant>
        <vt:lpwstr>https://www.ncbi.nlm.nih.gov/pubmed/?term=Ciliberto%20GR%5BAuthor%5D&amp;cauthor=true&amp;cauthor_uid=11899589</vt:lpwstr>
      </vt:variant>
      <vt:variant>
        <vt:lpwstr/>
      </vt:variant>
      <vt:variant>
        <vt:i4>3801156</vt:i4>
      </vt:variant>
      <vt:variant>
        <vt:i4>57</vt:i4>
      </vt:variant>
      <vt:variant>
        <vt:i4>0</vt:i4>
      </vt:variant>
      <vt:variant>
        <vt:i4>5</vt:i4>
      </vt:variant>
      <vt:variant>
        <vt:lpwstr>https://www.ncbi.nlm.nih.gov/pubmed/?term=Cataldo%20G%5BAuthor%5D&amp;cauthor=true&amp;cauthor_uid=11899589</vt:lpwstr>
      </vt:variant>
      <vt:variant>
        <vt:lpwstr/>
      </vt:variant>
      <vt:variant>
        <vt:i4>4391007</vt:i4>
      </vt:variant>
      <vt:variant>
        <vt:i4>54</vt:i4>
      </vt:variant>
      <vt:variant>
        <vt:i4>0</vt:i4>
      </vt:variant>
      <vt:variant>
        <vt:i4>5</vt:i4>
      </vt:variant>
      <vt:variant>
        <vt:lpwstr>http://www.ncbi.nlm.nih.gov/pubmed/?term=10.1016%2Fj.ultrasmedbio.2007.06.021</vt:lpwstr>
      </vt:variant>
      <vt:variant>
        <vt:lpwstr/>
      </vt:variant>
      <vt:variant>
        <vt:i4>2490380</vt:i4>
      </vt:variant>
      <vt:variant>
        <vt:i4>51</vt:i4>
      </vt:variant>
      <vt:variant>
        <vt:i4>0</vt:i4>
      </vt:variant>
      <vt:variant>
        <vt:i4>5</vt:i4>
      </vt:variant>
      <vt:variant>
        <vt:lpwstr>http://www.ncbi.nlm.nih.gov/pubmed/?term=Kasprzak%20JD%5BAuthor%5D&amp;cauthor=true&amp;cauthor_uid=17720298</vt:lpwstr>
      </vt:variant>
      <vt:variant>
        <vt:lpwstr/>
      </vt:variant>
      <vt:variant>
        <vt:i4>3670016</vt:i4>
      </vt:variant>
      <vt:variant>
        <vt:i4>48</vt:i4>
      </vt:variant>
      <vt:variant>
        <vt:i4>0</vt:i4>
      </vt:variant>
      <vt:variant>
        <vt:i4>5</vt:i4>
      </vt:variant>
      <vt:variant>
        <vt:lpwstr>http://www.ncbi.nlm.nih.gov/pubmed/?term=Jedrzejewski%20KS%5BAuthor%5D&amp;cauthor=true&amp;cauthor_uid=17720298</vt:lpwstr>
      </vt:variant>
      <vt:variant>
        <vt:lpwstr/>
      </vt:variant>
      <vt:variant>
        <vt:i4>2228314</vt:i4>
      </vt:variant>
      <vt:variant>
        <vt:i4>45</vt:i4>
      </vt:variant>
      <vt:variant>
        <vt:i4>0</vt:i4>
      </vt:variant>
      <vt:variant>
        <vt:i4>5</vt:i4>
      </vt:variant>
      <vt:variant>
        <vt:lpwstr>http://www.ncbi.nlm.nih.gov/pubmed/?term=Krzeminska-Pakula%20M%5BAuthor%5D&amp;cauthor=true&amp;cauthor_uid=17720298</vt:lpwstr>
      </vt:variant>
      <vt:variant>
        <vt:lpwstr/>
      </vt:variant>
      <vt:variant>
        <vt:i4>65657</vt:i4>
      </vt:variant>
      <vt:variant>
        <vt:i4>42</vt:i4>
      </vt:variant>
      <vt:variant>
        <vt:i4>0</vt:i4>
      </vt:variant>
      <vt:variant>
        <vt:i4>5</vt:i4>
      </vt:variant>
      <vt:variant>
        <vt:lpwstr>http://www.ncbi.nlm.nih.gov/pubmed/?term=Strzelecki%20M%5BAuthor%5D&amp;cauthor=true&amp;cauthor_uid=17720298</vt:lpwstr>
      </vt:variant>
      <vt:variant>
        <vt:lpwstr/>
      </vt:variant>
      <vt:variant>
        <vt:i4>262244</vt:i4>
      </vt:variant>
      <vt:variant>
        <vt:i4>39</vt:i4>
      </vt:variant>
      <vt:variant>
        <vt:i4>0</vt:i4>
      </vt:variant>
      <vt:variant>
        <vt:i4>5</vt:i4>
      </vt:variant>
      <vt:variant>
        <vt:lpwstr>http://www.ncbi.nlm.nih.gov/pubmed/?term=Drozdz%20J%5BAuthor%5D&amp;cauthor=true&amp;cauthor_uid=17720298</vt:lpwstr>
      </vt:variant>
      <vt:variant>
        <vt:lpwstr/>
      </vt:variant>
      <vt:variant>
        <vt:i4>458785</vt:i4>
      </vt:variant>
      <vt:variant>
        <vt:i4>36</vt:i4>
      </vt:variant>
      <vt:variant>
        <vt:i4>0</vt:i4>
      </vt:variant>
      <vt:variant>
        <vt:i4>5</vt:i4>
      </vt:variant>
      <vt:variant>
        <vt:lpwstr>http://www.ncbi.nlm.nih.gov/pubmed/?term=Chrzanowski%20L%5BAuthor%5D&amp;cauthor=true&amp;cauthor_uid=17720298</vt:lpwstr>
      </vt:variant>
      <vt:variant>
        <vt:lpwstr/>
      </vt:variant>
      <vt:variant>
        <vt:i4>3211311</vt:i4>
      </vt:variant>
      <vt:variant>
        <vt:i4>33</vt:i4>
      </vt:variant>
      <vt:variant>
        <vt:i4>0</vt:i4>
      </vt:variant>
      <vt:variant>
        <vt:i4>5</vt:i4>
      </vt:variant>
      <vt:variant>
        <vt:lpwstr>http://www.ncbi.nlm.nih.gov/pubmed/18690868</vt:lpwstr>
      </vt:variant>
      <vt:variant>
        <vt:lpwstr/>
      </vt:variant>
      <vt:variant>
        <vt:i4>4325424</vt:i4>
      </vt:variant>
      <vt:variant>
        <vt:i4>30</vt:i4>
      </vt:variant>
      <vt:variant>
        <vt:i4>0</vt:i4>
      </vt:variant>
      <vt:variant>
        <vt:i4>5</vt:i4>
      </vt:variant>
      <vt:variant>
        <vt:lpwstr>http://www.ncbi.nlm.nih.gov/pubmed/?term=Goyal%20RK%5BAuthor%5D&amp;cauthor=true&amp;cauthor_uid=18690868</vt:lpwstr>
      </vt:variant>
      <vt:variant>
        <vt:lpwstr/>
      </vt:variant>
      <vt:variant>
        <vt:i4>4194365</vt:i4>
      </vt:variant>
      <vt:variant>
        <vt:i4>27</vt:i4>
      </vt:variant>
      <vt:variant>
        <vt:i4>0</vt:i4>
      </vt:variant>
      <vt:variant>
        <vt:i4>5</vt:i4>
      </vt:variant>
      <vt:variant>
        <vt:lpwstr>http://www.ncbi.nlm.nih.gov/pubmed/?term=Patel%20JL%5BAuthor%5D&amp;cauthor=true&amp;cauthor_uid=18690868</vt:lpwstr>
      </vt:variant>
      <vt:variant>
        <vt:lpwstr/>
      </vt:variant>
      <vt:variant>
        <vt:i4>458846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30530339</vt:lpwstr>
      </vt:variant>
      <vt:variant>
        <vt:lpwstr/>
      </vt:variant>
      <vt:variant>
        <vt:i4>720991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30165437</vt:lpwstr>
      </vt:variant>
      <vt:variant>
        <vt:lpwstr/>
      </vt:variant>
      <vt:variant>
        <vt:i4>1114202</vt:i4>
      </vt:variant>
      <vt:variant>
        <vt:i4>18</vt:i4>
      </vt:variant>
      <vt:variant>
        <vt:i4>0</vt:i4>
      </vt:variant>
      <vt:variant>
        <vt:i4>5</vt:i4>
      </vt:variant>
      <vt:variant>
        <vt:lpwstr>https://www.ncbi.nlm.nih.gov/pubmed/?term=ESC%20Scientific%20Document%20Group%5BCorporate%20Author%5D</vt:lpwstr>
      </vt:variant>
      <vt:variant>
        <vt:lpwstr/>
      </vt:variant>
      <vt:variant>
        <vt:i4>4390974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pubmed/?term=Benedetto%20U%5BAuthor%5D&amp;cauthor=true&amp;cauthor_uid=30165437</vt:lpwstr>
      </vt:variant>
      <vt:variant>
        <vt:lpwstr/>
      </vt:variant>
      <vt:variant>
        <vt:i4>6291535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pubmed/?term=Banning%20AP%5BAuthor%5D&amp;cauthor=true&amp;cauthor_uid=30165437</vt:lpwstr>
      </vt:variant>
      <vt:variant>
        <vt:lpwstr/>
      </vt:variant>
      <vt:variant>
        <vt:i4>2228312</vt:i4>
      </vt:variant>
      <vt:variant>
        <vt:i4>9</vt:i4>
      </vt:variant>
      <vt:variant>
        <vt:i4>0</vt:i4>
      </vt:variant>
      <vt:variant>
        <vt:i4>5</vt:i4>
      </vt:variant>
      <vt:variant>
        <vt:lpwstr>https://www.ncbi.nlm.nih.gov/pubmed/?term=Alfonso%20F%5BAuthor%5D&amp;cauthor=true&amp;cauthor_uid=30165437</vt:lpwstr>
      </vt:variant>
      <vt:variant>
        <vt:lpwstr/>
      </vt:variant>
      <vt:variant>
        <vt:i4>2490441</vt:i4>
      </vt:variant>
      <vt:variant>
        <vt:i4>6</vt:i4>
      </vt:variant>
      <vt:variant>
        <vt:i4>0</vt:i4>
      </vt:variant>
      <vt:variant>
        <vt:i4>5</vt:i4>
      </vt:variant>
      <vt:variant>
        <vt:lpwstr>https://www.ncbi.nlm.nih.gov/pubmed/?term=Ahlsson%20A%5BAuthor%5D&amp;cauthor=true&amp;cauthor_uid=30165437</vt:lpwstr>
      </vt:variant>
      <vt:variant>
        <vt:lpwstr/>
      </vt:variant>
      <vt:variant>
        <vt:i4>1376294</vt:i4>
      </vt:variant>
      <vt:variant>
        <vt:i4>3</vt:i4>
      </vt:variant>
      <vt:variant>
        <vt:i4>0</vt:i4>
      </vt:variant>
      <vt:variant>
        <vt:i4>5</vt:i4>
      </vt:variant>
      <vt:variant>
        <vt:lpwstr>https://www.ncbi.nlm.nih.gov/pubmed/?term=Sousa-Uva%20M%5BAuthor%5D&amp;cauthor=true&amp;cauthor_uid=30165437</vt:lpwstr>
      </vt:variant>
      <vt:variant>
        <vt:lpwstr/>
      </vt:variant>
      <vt:variant>
        <vt:i4>8192094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Neumann%20FJ%5BAuthor%5D&amp;cauthor=true&amp;cauthor_uid=3016543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d_</dc:title>
  <dc:subject/>
  <dc:creator>MDPI</dc:creator>
  <cp:keywords/>
  <dc:description/>
  <cp:lastModifiedBy>Joanna Niezgoda</cp:lastModifiedBy>
  <cp:revision>4</cp:revision>
  <dcterms:created xsi:type="dcterms:W3CDTF">2023-11-21T07:56:00Z</dcterms:created>
  <dcterms:modified xsi:type="dcterms:W3CDTF">2024-01-0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b3ba8cdc1683b1a519ab26f6c53c94ce8a0f4334ee0813e05bff83a4d759b</vt:lpwstr>
  </property>
</Properties>
</file>